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8C9455" w14:textId="1132741A" w:rsidR="009E0D98" w:rsidRPr="00B335AC" w:rsidRDefault="009E0D98" w:rsidP="009E0D98">
      <w:pPr>
        <w:rPr>
          <w:rFonts w:ascii="Times New Roman" w:hAnsi="Times New Roman" w:cs="Times New Roman"/>
        </w:rPr>
      </w:pPr>
      <w:r w:rsidRPr="00543107">
        <w:rPr>
          <w:rFonts w:ascii="Times New Roman" w:hAnsi="Times New Roman" w:cs="Times New Roman"/>
          <w:b/>
        </w:rPr>
        <w:t>Table S3</w:t>
      </w:r>
      <w:r w:rsidRPr="00B335AC">
        <w:rPr>
          <w:rFonts w:ascii="Times New Roman" w:hAnsi="Times New Roman" w:cs="Times New Roman"/>
        </w:rPr>
        <w:t>. Comparison of the identified motif by different methods</w:t>
      </w:r>
    </w:p>
    <w:tbl>
      <w:tblPr>
        <w:tblStyle w:val="a3"/>
        <w:tblpPr w:leftFromText="180" w:rightFromText="180" w:horzAnchor="margin" w:tblpXSpec="center" w:tblpY="423"/>
        <w:tblW w:w="11340" w:type="dxa"/>
        <w:tblLayout w:type="fixed"/>
        <w:tblLook w:val="04A0" w:firstRow="1" w:lastRow="0" w:firstColumn="1" w:lastColumn="0" w:noHBand="0" w:noVBand="1"/>
      </w:tblPr>
      <w:tblGrid>
        <w:gridCol w:w="992"/>
        <w:gridCol w:w="2410"/>
        <w:gridCol w:w="2552"/>
        <w:gridCol w:w="2693"/>
        <w:gridCol w:w="2693"/>
      </w:tblGrid>
      <w:tr w:rsidR="005765DF" w:rsidRPr="00B335AC" w14:paraId="70B653C5" w14:textId="42DEC19F" w:rsidTr="005765DF">
        <w:tc>
          <w:tcPr>
            <w:tcW w:w="992" w:type="dxa"/>
          </w:tcPr>
          <w:p w14:paraId="46703EDA" w14:textId="77777777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0" w:name="_Hlk57294547"/>
            <w:bookmarkStart w:id="1" w:name="_Hlk57294486"/>
            <w:bookmarkStart w:id="2" w:name="OLE_LINK117"/>
            <w:bookmarkStart w:id="3" w:name="OLE_LINK118"/>
            <w:bookmarkStart w:id="4" w:name="OLE_LINK119"/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TF name</w:t>
            </w:r>
          </w:p>
        </w:tc>
        <w:tc>
          <w:tcPr>
            <w:tcW w:w="2410" w:type="dxa"/>
          </w:tcPr>
          <w:p w14:paraId="5B281200" w14:textId="77777777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FCNGRU-double</w:t>
            </w:r>
          </w:p>
        </w:tc>
        <w:tc>
          <w:tcPr>
            <w:tcW w:w="2552" w:type="dxa"/>
          </w:tcPr>
          <w:p w14:paraId="2B477DEA" w14:textId="77777777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FCNGRU-single</w:t>
            </w:r>
          </w:p>
        </w:tc>
        <w:tc>
          <w:tcPr>
            <w:tcW w:w="2693" w:type="dxa"/>
          </w:tcPr>
          <w:p w14:paraId="0B698A9D" w14:textId="2A9C9C7C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FCNA</w:t>
            </w:r>
          </w:p>
        </w:tc>
        <w:tc>
          <w:tcPr>
            <w:tcW w:w="2693" w:type="dxa"/>
          </w:tcPr>
          <w:p w14:paraId="76B6B6E4" w14:textId="62BE5F58" w:rsidR="005765DF" w:rsidRPr="00B335AC" w:rsidRDefault="005765DF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FCN</w:t>
            </w:r>
          </w:p>
        </w:tc>
      </w:tr>
      <w:bookmarkEnd w:id="0"/>
      <w:tr w:rsidR="005765DF" w:rsidRPr="00B335AC" w14:paraId="079B9B45" w14:textId="5F7C889E" w:rsidTr="005765DF">
        <w:tc>
          <w:tcPr>
            <w:tcW w:w="992" w:type="dxa"/>
          </w:tcPr>
          <w:p w14:paraId="07F19E3D" w14:textId="77777777" w:rsidR="004B1222" w:rsidRPr="00B335AC" w:rsidRDefault="004B1222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E87BCD7" w14:textId="77777777" w:rsidR="004B1222" w:rsidRPr="00B335AC" w:rsidRDefault="004B1222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29F406F0" w14:textId="77777777" w:rsidR="004B1222" w:rsidRPr="00B335AC" w:rsidRDefault="004B1222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4AFC6210" w14:textId="77777777" w:rsidR="004B1222" w:rsidRPr="00B335AC" w:rsidRDefault="004B1222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DB89DA3" w14:textId="11BAEBFF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Alx3</w:t>
            </w:r>
          </w:p>
          <w:p w14:paraId="4E842D70" w14:textId="77777777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108)</w:t>
            </w:r>
          </w:p>
        </w:tc>
        <w:tc>
          <w:tcPr>
            <w:tcW w:w="2410" w:type="dxa"/>
          </w:tcPr>
          <w:p w14:paraId="4DF7C80A" w14:textId="77777777" w:rsidR="00DB64CF" w:rsidRPr="00B335AC" w:rsidRDefault="00DB64CF" w:rsidP="00DB64CF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6CE22618" wp14:editId="3ADC6007">
                  <wp:extent cx="1572895" cy="1277471"/>
                  <wp:effectExtent l="0" t="0" r="8255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Alx3-FCN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901" cy="12815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30A462" w14:textId="35C1F509" w:rsidR="00DB64CF" w:rsidRPr="00B335AC" w:rsidRDefault="00DB64CF" w:rsidP="00DB64C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4.23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63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2.63e-05; Overlap: 16; Offset: -1; Orientation: Normal</w:t>
            </w:r>
          </w:p>
        </w:tc>
        <w:tc>
          <w:tcPr>
            <w:tcW w:w="2552" w:type="dxa"/>
          </w:tcPr>
          <w:p w14:paraId="15C5C76B" w14:textId="77777777" w:rsidR="00DB64CF" w:rsidRPr="00B335AC" w:rsidRDefault="00DB64CF" w:rsidP="00DB64C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516C878D" wp14:editId="4B990204">
                  <wp:extent cx="1663065" cy="1313180"/>
                  <wp:effectExtent l="0" t="0" r="0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3065" cy="1313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802085" w14:textId="77777777" w:rsidR="00DB64CF" w:rsidRPr="00B335AC" w:rsidRDefault="00DB64CF" w:rsidP="00DB64C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5" w:name="OLE_LINK3"/>
            <w:bookmarkStart w:id="6" w:name="OLE_LINK12"/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7.86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41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2.07e-03; Overlap: 17; Offset: 0; Orientation: Normal</w:t>
            </w:r>
            <w:bookmarkEnd w:id="5"/>
            <w:bookmarkEnd w:id="6"/>
          </w:p>
          <w:p w14:paraId="590A9FA6" w14:textId="7C7998CC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</w:tcPr>
          <w:p w14:paraId="444E9E30" w14:textId="77777777" w:rsidR="00DB64CF" w:rsidRPr="00B335AC" w:rsidRDefault="00DB64CF" w:rsidP="00DB64C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7702FDC0" wp14:editId="48CDA1B1">
                  <wp:extent cx="1488688" cy="1250576"/>
                  <wp:effectExtent l="0" t="0" r="0" b="698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8334" cy="1275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ECBC08" w14:textId="17176178" w:rsidR="005765DF" w:rsidRPr="00B335AC" w:rsidRDefault="00DB64CF" w:rsidP="00DB64CF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bookmarkStart w:id="7" w:name="OLE_LINK120"/>
            <w:bookmarkStart w:id="8" w:name="OLE_LINK121"/>
            <w:bookmarkStart w:id="9" w:name="OLE_LINK122"/>
            <w:bookmarkStart w:id="10" w:name="OLE_LINK13"/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8.39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24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3.38e-03; Overlap: 13; Offset: -4; Orientation: Normal</w:t>
            </w:r>
            <w:bookmarkEnd w:id="7"/>
            <w:bookmarkEnd w:id="8"/>
            <w:bookmarkEnd w:id="9"/>
            <w:bookmarkEnd w:id="10"/>
          </w:p>
        </w:tc>
        <w:tc>
          <w:tcPr>
            <w:tcW w:w="2693" w:type="dxa"/>
          </w:tcPr>
          <w:p w14:paraId="40C6B89E" w14:textId="77777777" w:rsidR="00DB64CF" w:rsidRPr="00B335AC" w:rsidRDefault="00DB64CF" w:rsidP="00DB64CF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3EDBA678" wp14:editId="0B8E193F">
                  <wp:extent cx="1482725" cy="1237129"/>
                  <wp:effectExtent l="0" t="0" r="3175" b="1270"/>
                  <wp:docPr id="69" name="图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图片 69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036" cy="12448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91FB27" w14:textId="22A569E1" w:rsidR="005765DF" w:rsidRPr="00B335AC" w:rsidRDefault="00DB64CF" w:rsidP="00DB64CF">
            <w:pPr>
              <w:widowControl/>
              <w:jc w:val="center"/>
              <w:rPr>
                <w:rFonts w:ascii="Times New Roman" w:hAnsi="Times New Roman" w:cs="Times New Roman"/>
              </w:rPr>
            </w:pPr>
            <w:bookmarkStart w:id="11" w:name="OLE_LINK14"/>
            <w:bookmarkStart w:id="12" w:name="OLE_LINK15"/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99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54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2.49e-05; Overlap: 13; Offset: -4; Orientation: Normal</w:t>
            </w:r>
            <w:bookmarkEnd w:id="11"/>
            <w:bookmarkEnd w:id="12"/>
          </w:p>
        </w:tc>
      </w:tr>
      <w:bookmarkEnd w:id="1"/>
      <w:tr w:rsidR="005765DF" w:rsidRPr="00B335AC" w14:paraId="5A111EC4" w14:textId="0657390D" w:rsidTr="00806F86">
        <w:tc>
          <w:tcPr>
            <w:tcW w:w="992" w:type="dxa"/>
          </w:tcPr>
          <w:p w14:paraId="77A0521F" w14:textId="7712E7F3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Aft1</w:t>
            </w:r>
          </w:p>
          <w:p w14:paraId="5C7B67F8" w14:textId="77777777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344)</w:t>
            </w:r>
          </w:p>
        </w:tc>
        <w:tc>
          <w:tcPr>
            <w:tcW w:w="2410" w:type="dxa"/>
          </w:tcPr>
          <w:p w14:paraId="055086EA" w14:textId="77777777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49010DED" wp14:editId="488017B0">
                  <wp:extent cx="1663065" cy="1084580"/>
                  <wp:effectExtent l="0" t="0" r="635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3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3065" cy="1084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546F1C" w14:textId="77777777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13" w:name="OLE_LINK16"/>
            <w:bookmarkStart w:id="14" w:name="OLE_LINK17"/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7.56e-1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73e-1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32e-14; Overlap: 21; Offset: 0; Orientation: Normal</w:t>
            </w:r>
            <w:bookmarkEnd w:id="13"/>
            <w:bookmarkEnd w:id="14"/>
          </w:p>
        </w:tc>
        <w:tc>
          <w:tcPr>
            <w:tcW w:w="2552" w:type="dxa"/>
          </w:tcPr>
          <w:p w14:paraId="2B37768A" w14:textId="77777777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75198590" wp14:editId="6F25E237">
                  <wp:extent cx="1663065" cy="1038225"/>
                  <wp:effectExtent l="0" t="0" r="635" b="317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4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3065" cy="103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CB5F3B" w14:textId="77777777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15" w:name="OLE_LINK18"/>
            <w:bookmarkStart w:id="16" w:name="OLE_LINK19"/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40e-11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4.80e-09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9.49e-09; Overlap: 20; Offset: -1; Orientation: Normal</w:t>
            </w:r>
            <w:bookmarkEnd w:id="15"/>
            <w:bookmarkEnd w:id="16"/>
          </w:p>
        </w:tc>
        <w:tc>
          <w:tcPr>
            <w:tcW w:w="2693" w:type="dxa"/>
          </w:tcPr>
          <w:p w14:paraId="5C7C941D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02B7BD15" wp14:editId="5DDD8819">
                  <wp:extent cx="1572895" cy="1026795"/>
                  <wp:effectExtent l="0" t="0" r="8255" b="1905"/>
                  <wp:docPr id="124" name="图片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Aft1-FCN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026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B81719" w14:textId="324B02D0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-value: 4.00e-09; </w:t>
            </w: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t xml:space="preserve">-value: 3.56e-07; </w:t>
            </w: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t>-value:6.94e-05; Overlap: 21; Offset: 0; Orientation: Normal</w:t>
            </w:r>
          </w:p>
        </w:tc>
        <w:tc>
          <w:tcPr>
            <w:tcW w:w="2693" w:type="dxa"/>
          </w:tcPr>
          <w:p w14:paraId="505012EC" w14:textId="77777777" w:rsidR="004505E6" w:rsidRPr="00B335AC" w:rsidRDefault="004505E6" w:rsidP="004505E6">
            <w:pPr>
              <w:widowControl/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3E9CCEB4" wp14:editId="20B2A410">
                  <wp:extent cx="1482725" cy="852805"/>
                  <wp:effectExtent l="0" t="0" r="3175" b="0"/>
                  <wp:docPr id="125" name="图片 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图片 70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852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F2C5D9" w14:textId="77777777" w:rsidR="004505E6" w:rsidRPr="00B335AC" w:rsidRDefault="004505E6" w:rsidP="004505E6">
            <w:pPr>
              <w:widowControl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p-value: 1.20e-07; e-value: 1.07e-05; q-value:2.05e-05; Overlap: 18; Offset: 3; Orientation: Normal</w:t>
            </w:r>
          </w:p>
          <w:p w14:paraId="5B3468E9" w14:textId="4943FD0F" w:rsidR="005765DF" w:rsidRPr="00B335AC" w:rsidRDefault="005765DF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</w:tc>
      </w:tr>
      <w:tr w:rsidR="005765DF" w:rsidRPr="00B335AC" w14:paraId="4234846C" w14:textId="77A780E8" w:rsidTr="00806F86">
        <w:tc>
          <w:tcPr>
            <w:tcW w:w="992" w:type="dxa"/>
          </w:tcPr>
          <w:p w14:paraId="5DD63837" w14:textId="77777777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Barx1</w:t>
            </w:r>
          </w:p>
          <w:p w14:paraId="7E378F36" w14:textId="77777777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108)</w:t>
            </w:r>
          </w:p>
        </w:tc>
        <w:tc>
          <w:tcPr>
            <w:tcW w:w="2410" w:type="dxa"/>
          </w:tcPr>
          <w:p w14:paraId="347E06C6" w14:textId="77777777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1B645065" wp14:editId="726CE245">
                  <wp:extent cx="1663065" cy="1313180"/>
                  <wp:effectExtent l="0" t="0" r="635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5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3065" cy="1313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D6B305" w14:textId="77777777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4.48e-09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73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2.90e-06; Overlap: 15; Offset: -1; Orientation: Normal</w:t>
            </w:r>
          </w:p>
        </w:tc>
        <w:tc>
          <w:tcPr>
            <w:tcW w:w="2552" w:type="dxa"/>
          </w:tcPr>
          <w:p w14:paraId="049E9F89" w14:textId="77777777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56315804" wp14:editId="3E0A8179">
                  <wp:extent cx="1663065" cy="1385570"/>
                  <wp:effectExtent l="0" t="0" r="635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6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3065" cy="1385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5B00A4" w14:textId="77777777" w:rsidR="005765DF" w:rsidRPr="00B335AC" w:rsidRDefault="005765DF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75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22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3.79e-05; Overlap: 15; Offset: -1; Orientation: Normal</w:t>
            </w:r>
          </w:p>
        </w:tc>
        <w:tc>
          <w:tcPr>
            <w:tcW w:w="2693" w:type="dxa"/>
          </w:tcPr>
          <w:p w14:paraId="767B4D7F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3681705A" wp14:editId="1EC00F3A">
                  <wp:extent cx="1572895" cy="1180465"/>
                  <wp:effectExtent l="0" t="0" r="8255" b="635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Barx1-FCN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180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9FA725" w14:textId="7358F379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7.64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95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5.29e-04; Overlap: 14; Offset: 2; Orientation: Normal</w:t>
            </w:r>
          </w:p>
        </w:tc>
        <w:tc>
          <w:tcPr>
            <w:tcW w:w="2693" w:type="dxa"/>
          </w:tcPr>
          <w:p w14:paraId="4F798EE1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7E44031E" wp14:editId="1238A2D7">
                  <wp:extent cx="1482725" cy="1112520"/>
                  <wp:effectExtent l="0" t="0" r="3175" b="5080"/>
                  <wp:docPr id="71" name="图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图片 71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112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6B3E5C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70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57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20e-03; Overlap: 14; Offset: -2; Orientation: Normal</w:t>
            </w:r>
          </w:p>
          <w:p w14:paraId="700930B3" w14:textId="20A1B4E9" w:rsidR="005765DF" w:rsidRPr="00B335AC" w:rsidRDefault="005765DF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4060A" w:rsidRPr="00B335AC" w14:paraId="5599DBC7" w14:textId="6FA64246" w:rsidTr="00A17E1C">
        <w:tc>
          <w:tcPr>
            <w:tcW w:w="992" w:type="dxa"/>
          </w:tcPr>
          <w:p w14:paraId="73C8EBD6" w14:textId="77777777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Bcl6b</w:t>
            </w:r>
          </w:p>
          <w:p w14:paraId="7E0C7151" w14:textId="77777777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108)</w:t>
            </w:r>
          </w:p>
        </w:tc>
        <w:tc>
          <w:tcPr>
            <w:tcW w:w="2410" w:type="dxa"/>
          </w:tcPr>
          <w:p w14:paraId="3E6424F1" w14:textId="77777777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3415C7A3" wp14:editId="42989966">
                  <wp:extent cx="1663065" cy="1385570"/>
                  <wp:effectExtent l="0" t="0" r="635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3065" cy="1385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E9F669" w14:textId="77777777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17" w:name="OLE_LINK4"/>
            <w:bookmarkStart w:id="18" w:name="OLE_LINK5"/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59e-1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16e-1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4.31e-10; Overlap: 16; Offset: 0; Orientation: Normal</w:t>
            </w:r>
            <w:bookmarkEnd w:id="17"/>
            <w:bookmarkEnd w:id="18"/>
          </w:p>
        </w:tc>
        <w:tc>
          <w:tcPr>
            <w:tcW w:w="2552" w:type="dxa"/>
          </w:tcPr>
          <w:p w14:paraId="049EF137" w14:textId="77777777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7341A815" wp14:editId="38DA1927">
                  <wp:extent cx="1663065" cy="1385570"/>
                  <wp:effectExtent l="0" t="0" r="635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3065" cy="1385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988101" w14:textId="77777777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13e-12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4.37e-1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8.74e-10; Overlap: 16; Offset: 0; Orientation: Normal</w:t>
            </w:r>
          </w:p>
        </w:tc>
        <w:tc>
          <w:tcPr>
            <w:tcW w:w="2693" w:type="dxa"/>
          </w:tcPr>
          <w:p w14:paraId="7DCEBFA4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74650625" wp14:editId="62A9B4FF">
                  <wp:extent cx="1572895" cy="1310640"/>
                  <wp:effectExtent l="0" t="0" r="8255" b="3810"/>
                  <wp:docPr id="32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Bcl6b-FCN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310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355723" w14:textId="7F9AE58B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96e-1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30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4.60e-07; Overlap: 16; Offset: 0; Orientation: Normal</w:t>
            </w:r>
          </w:p>
        </w:tc>
        <w:tc>
          <w:tcPr>
            <w:tcW w:w="2693" w:type="dxa"/>
          </w:tcPr>
          <w:p w14:paraId="148C399E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0B4EF582" wp14:editId="6F2D4282">
                  <wp:extent cx="1482725" cy="1235075"/>
                  <wp:effectExtent l="0" t="0" r="3175" b="0"/>
                  <wp:docPr id="72" name="图片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图片 72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235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8B0BC2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27e-11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4.92e-09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9.84e-09; Overlap: 16; Offset: 0; Orientation: Normal</w:t>
            </w:r>
          </w:p>
          <w:p w14:paraId="58497D53" w14:textId="23A44AC3" w:rsidR="00B4060A" w:rsidRPr="00B335AC" w:rsidRDefault="00B4060A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4060A" w:rsidRPr="00B335AC" w14:paraId="023A4E2A" w14:textId="1C152106" w:rsidTr="00A17E1C">
        <w:tc>
          <w:tcPr>
            <w:tcW w:w="992" w:type="dxa"/>
          </w:tcPr>
          <w:p w14:paraId="046C30E3" w14:textId="195E19A6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Cdx1</w:t>
            </w:r>
          </w:p>
          <w:p w14:paraId="5009B959" w14:textId="4484E993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240)</w:t>
            </w:r>
          </w:p>
        </w:tc>
        <w:tc>
          <w:tcPr>
            <w:tcW w:w="2410" w:type="dxa"/>
          </w:tcPr>
          <w:p w14:paraId="12BDB9D6" w14:textId="3B4E55AC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47396AD8" wp14:editId="45509D64">
                  <wp:extent cx="1513205" cy="1260475"/>
                  <wp:effectExtent l="0" t="0" r="0" b="0"/>
                  <wp:docPr id="73" name="图片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图片 73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26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18627A" w14:textId="1C69BD79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bookmarkStart w:id="19" w:name="OLE_LINK123"/>
            <w:bookmarkStart w:id="20" w:name="OLE_LINK124"/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29e-1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8.85e-1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63e-13; Overlap: 16; Offset: 0; Orientation: Normal</w:t>
            </w:r>
            <w:bookmarkEnd w:id="19"/>
            <w:bookmarkEnd w:id="20"/>
          </w:p>
        </w:tc>
        <w:tc>
          <w:tcPr>
            <w:tcW w:w="2552" w:type="dxa"/>
          </w:tcPr>
          <w:p w14:paraId="2C42B3FD" w14:textId="2BDE771A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108BD92B" wp14:editId="483B2A59">
                  <wp:extent cx="1482725" cy="1235075"/>
                  <wp:effectExtent l="0" t="0" r="3175" b="0"/>
                  <wp:docPr id="74" name="图片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图片 74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235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869F4F" w14:textId="2A7C2EF7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4505E6" w:rsidRPr="00B335AC">
              <w:rPr>
                <w:rFonts w:ascii="Times New Roman" w:hAnsi="Times New Roman" w:cs="Times New Roman"/>
                <w:sz w:val="16"/>
                <w:szCs w:val="16"/>
              </w:rPr>
              <w:t>2.10e-11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8.10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9.75e-06; Overlap: 16; Offset: 0; Orientation: Normal</w:t>
            </w:r>
          </w:p>
        </w:tc>
        <w:tc>
          <w:tcPr>
            <w:tcW w:w="2693" w:type="dxa"/>
          </w:tcPr>
          <w:p w14:paraId="02770F79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0EBEE48A" wp14:editId="4C52293F">
                  <wp:extent cx="1572895" cy="1310640"/>
                  <wp:effectExtent l="0" t="0" r="8255" b="3810"/>
                  <wp:docPr id="60" name="图片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Cdx1-FCN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310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9A945B" w14:textId="2C99437D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90e-09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51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2.69e-06; Overlap: 16; Offset: 0; Orientation: Normal</w:t>
            </w:r>
          </w:p>
        </w:tc>
        <w:tc>
          <w:tcPr>
            <w:tcW w:w="2693" w:type="dxa"/>
          </w:tcPr>
          <w:p w14:paraId="1D812B7A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2DC0D44A" wp14:editId="599CD4CD">
                  <wp:extent cx="1482725" cy="1235075"/>
                  <wp:effectExtent l="0" t="0" r="3175" b="0"/>
                  <wp:docPr id="75" name="图片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图片 75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235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6DAE33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75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45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59e-05; Overlap: 16; Offset: 0; Orientation: Normal</w:t>
            </w:r>
          </w:p>
          <w:p w14:paraId="71A0B393" w14:textId="7B5ED8C4" w:rsidR="00B4060A" w:rsidRPr="00B335AC" w:rsidRDefault="00B4060A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4060A" w:rsidRPr="00B335AC" w14:paraId="4C4424FB" w14:textId="098C5B27" w:rsidTr="00A17E1C">
        <w:tc>
          <w:tcPr>
            <w:tcW w:w="992" w:type="dxa"/>
          </w:tcPr>
          <w:p w14:paraId="1AC2A642" w14:textId="02B1A185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Dbx1</w:t>
            </w:r>
          </w:p>
          <w:p w14:paraId="3870FB68" w14:textId="0FAD2AD5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255)</w:t>
            </w:r>
          </w:p>
        </w:tc>
        <w:tc>
          <w:tcPr>
            <w:tcW w:w="2410" w:type="dxa"/>
          </w:tcPr>
          <w:p w14:paraId="61699EEB" w14:textId="585409D9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2B0AB01C" wp14:editId="43A9C986">
                  <wp:extent cx="1362710" cy="1022350"/>
                  <wp:effectExtent l="0" t="0" r="0" b="635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2710" cy="1022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028AEB" w14:textId="18EC14EA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4505E6" w:rsidRPr="00B335AC">
              <w:rPr>
                <w:rFonts w:ascii="Times New Roman" w:hAnsi="Times New Roman" w:cs="Times New Roman"/>
                <w:sz w:val="16"/>
                <w:szCs w:val="16"/>
              </w:rPr>
              <w:t>1.79e-09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92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28e-03; Overlap: 16; Offset: 1; Orientation: Normal</w:t>
            </w:r>
          </w:p>
        </w:tc>
        <w:tc>
          <w:tcPr>
            <w:tcW w:w="2552" w:type="dxa"/>
          </w:tcPr>
          <w:p w14:paraId="78982246" w14:textId="6587CADE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257EA5E1" wp14:editId="13F14CF5">
                  <wp:extent cx="1482725" cy="1170940"/>
                  <wp:effectExtent l="0" t="0" r="3175" b="0"/>
                  <wp:docPr id="37" name="图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图片 37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170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67CD83" w14:textId="35DECCB8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21" w:name="OLE_LINK125"/>
            <w:bookmarkStart w:id="22" w:name="OLE_LINK126"/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4505E6" w:rsidRPr="00B335AC">
              <w:rPr>
                <w:rFonts w:ascii="Times New Roman" w:hAnsi="Times New Roman" w:cs="Times New Roman"/>
                <w:sz w:val="16"/>
                <w:szCs w:val="16"/>
              </w:rPr>
              <w:t>4.86e-08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88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3.58e-03; Overlap: 17; Offset: 0; Orientation: Normal</w:t>
            </w:r>
            <w:bookmarkEnd w:id="21"/>
            <w:bookmarkEnd w:id="22"/>
          </w:p>
        </w:tc>
        <w:tc>
          <w:tcPr>
            <w:tcW w:w="2693" w:type="dxa"/>
          </w:tcPr>
          <w:p w14:paraId="7411E0CC" w14:textId="2D428AB9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6CD09AE5" wp14:editId="1C10BF9C">
                  <wp:extent cx="1482725" cy="1170940"/>
                  <wp:effectExtent l="0" t="0" r="3175" b="0"/>
                  <wp:docPr id="76" name="图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图片 76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170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3BED74" w14:textId="0406E7B3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76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22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4.18e-03; Overlap: 17; Offset: 0; Orientation: Normal</w:t>
            </w:r>
          </w:p>
        </w:tc>
        <w:tc>
          <w:tcPr>
            <w:tcW w:w="2693" w:type="dxa"/>
          </w:tcPr>
          <w:p w14:paraId="360BB06C" w14:textId="778AB280" w:rsidR="00B4060A" w:rsidRPr="00B335AC" w:rsidRDefault="007176EB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1EEEC406" wp14:editId="28E7C403">
                  <wp:extent cx="1572895" cy="1180465"/>
                  <wp:effectExtent l="0" t="0" r="8255" b="635"/>
                  <wp:docPr id="67" name="图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Dbx1-FCN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180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91A249" w14:textId="02A6A6A3" w:rsidR="00B4060A" w:rsidRPr="00B335AC" w:rsidRDefault="00B4060A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CB08C4" w:rsidRPr="00B335AC">
              <w:rPr>
                <w:rFonts w:ascii="Times New Roman" w:hAnsi="Times New Roman" w:cs="Times New Roman"/>
                <w:sz w:val="16"/>
                <w:szCs w:val="16"/>
              </w:rPr>
              <w:t>1.08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CB08C4" w:rsidRPr="00B335AC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FE7422" w:rsidRPr="00B335AC">
              <w:rPr>
                <w:rFonts w:ascii="Times New Roman" w:hAnsi="Times New Roman" w:cs="Times New Roman"/>
                <w:sz w:val="16"/>
                <w:szCs w:val="16"/>
              </w:rPr>
              <w:t>4.17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FE7422" w:rsidRPr="00B335A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</w:t>
            </w:r>
            <w:r w:rsidR="00CB08C4" w:rsidRPr="00B335AC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="00FE7422" w:rsidRPr="00B335AC">
              <w:rPr>
                <w:rFonts w:ascii="Times New Roman" w:hAnsi="Times New Roman" w:cs="Times New Roman"/>
                <w:sz w:val="16"/>
                <w:szCs w:val="16"/>
              </w:rPr>
              <w:t>58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FE7422" w:rsidRPr="00B335A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Overlap: 16; Offset: </w:t>
            </w:r>
            <w:r w:rsidR="00FE7422" w:rsidRPr="00B335AC">
              <w:rPr>
                <w:rFonts w:ascii="Times New Roman" w:hAnsi="Times New Roman" w:cs="Times New Roman"/>
                <w:sz w:val="16"/>
                <w:szCs w:val="16"/>
              </w:rPr>
              <w:t>-1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rientation: Normal</w:t>
            </w:r>
          </w:p>
        </w:tc>
      </w:tr>
      <w:tr w:rsidR="00B4060A" w:rsidRPr="00B335AC" w14:paraId="5EF83F38" w14:textId="57863770" w:rsidTr="00A17E1C">
        <w:tc>
          <w:tcPr>
            <w:tcW w:w="992" w:type="dxa"/>
          </w:tcPr>
          <w:p w14:paraId="16910D5E" w14:textId="2BF28FB5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2f2</w:t>
            </w:r>
          </w:p>
          <w:p w14:paraId="55BA8E63" w14:textId="2EDE6E7B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001)</w:t>
            </w:r>
          </w:p>
        </w:tc>
        <w:tc>
          <w:tcPr>
            <w:tcW w:w="2410" w:type="dxa"/>
          </w:tcPr>
          <w:p w14:paraId="70F5517D" w14:textId="387C9890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1EF59BD0" wp14:editId="59C9B661">
                  <wp:extent cx="1513205" cy="1260475"/>
                  <wp:effectExtent l="0" t="0" r="0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0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26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442D56" w14:textId="73C9E158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37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9.16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81e-04; Overlap: 14; Offset: 1; Orientation: Normal</w:t>
            </w:r>
          </w:p>
        </w:tc>
        <w:tc>
          <w:tcPr>
            <w:tcW w:w="2552" w:type="dxa"/>
          </w:tcPr>
          <w:p w14:paraId="688BF8B5" w14:textId="523D1B6B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0D51AB7F" wp14:editId="5A20CABB">
                  <wp:extent cx="1482725" cy="1235075"/>
                  <wp:effectExtent l="0" t="0" r="3175" b="0"/>
                  <wp:docPr id="38" name="图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图片 38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235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D127FF" w14:textId="3CEF349A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97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53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3.02e-03; Overlap: 14; Offset: 1; Orientation: Normal</w:t>
            </w:r>
          </w:p>
        </w:tc>
        <w:tc>
          <w:tcPr>
            <w:tcW w:w="2693" w:type="dxa"/>
          </w:tcPr>
          <w:p w14:paraId="094B9F20" w14:textId="39E157E2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14F54023" wp14:editId="5FE8D2D5">
                  <wp:extent cx="1482725" cy="1310005"/>
                  <wp:effectExtent l="0" t="0" r="3175" b="0"/>
                  <wp:docPr id="77" name="图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图片 77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310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E5B8B2" w14:textId="427D52C2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50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77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15e-02; Overlap: 15; Offset: 0; Orientation: Normal</w:t>
            </w:r>
          </w:p>
        </w:tc>
        <w:tc>
          <w:tcPr>
            <w:tcW w:w="2693" w:type="dxa"/>
          </w:tcPr>
          <w:p w14:paraId="331833C7" w14:textId="5CC38A19" w:rsidR="00B4060A" w:rsidRPr="00B335AC" w:rsidRDefault="007176EB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5495D18C" wp14:editId="3204EEF5">
                  <wp:extent cx="1572895" cy="1242695"/>
                  <wp:effectExtent l="0" t="0" r="8255" b="0"/>
                  <wp:docPr id="68" name="图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E2F2-FCN.png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242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099EA6" w14:textId="3921A8D9" w:rsidR="00B4060A" w:rsidRPr="00B335AC" w:rsidRDefault="00B4060A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FE7422" w:rsidRPr="00B335AC">
              <w:rPr>
                <w:rFonts w:ascii="Times New Roman" w:hAnsi="Times New Roman" w:cs="Times New Roman"/>
                <w:sz w:val="16"/>
                <w:szCs w:val="16"/>
              </w:rPr>
              <w:t>1.17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FE7422" w:rsidRPr="00B335AC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FE7422" w:rsidRPr="00B335AC">
              <w:rPr>
                <w:rFonts w:ascii="Times New Roman" w:hAnsi="Times New Roman" w:cs="Times New Roman"/>
                <w:sz w:val="16"/>
                <w:szCs w:val="16"/>
              </w:rPr>
              <w:t>4.51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FE7422" w:rsidRPr="00B335A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5</w:t>
            </w:r>
            <w:r w:rsidR="00FE7422" w:rsidRPr="00B335AC">
              <w:rPr>
                <w:rFonts w:ascii="Times New Roman" w:hAnsi="Times New Roman" w:cs="Times New Roman"/>
                <w:sz w:val="16"/>
                <w:szCs w:val="16"/>
              </w:rPr>
              <w:t>.74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FE7422" w:rsidRPr="00B335A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verlap: 1</w:t>
            </w:r>
            <w:r w:rsidR="00FE7422" w:rsidRPr="00B335A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Offset: </w:t>
            </w:r>
            <w:r w:rsidR="00FE7422" w:rsidRPr="00B335AC">
              <w:rPr>
                <w:rFonts w:ascii="Times New Roman" w:hAnsi="Times New Roman" w:cs="Times New Roman"/>
                <w:sz w:val="16"/>
                <w:szCs w:val="16"/>
              </w:rPr>
              <w:t>-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2; Orientation: Normal</w:t>
            </w:r>
          </w:p>
        </w:tc>
      </w:tr>
      <w:tr w:rsidR="00B4060A" w:rsidRPr="00B335AC" w14:paraId="3A9D4DC1" w14:textId="542C7A47" w:rsidTr="00A17E1C">
        <w:tc>
          <w:tcPr>
            <w:tcW w:w="992" w:type="dxa"/>
          </w:tcPr>
          <w:p w14:paraId="0E06F80A" w14:textId="75822761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gr1</w:t>
            </w:r>
          </w:p>
          <w:p w14:paraId="3C66500E" w14:textId="47F099CA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007)</w:t>
            </w:r>
          </w:p>
        </w:tc>
        <w:tc>
          <w:tcPr>
            <w:tcW w:w="2410" w:type="dxa"/>
          </w:tcPr>
          <w:p w14:paraId="3C19FA4F" w14:textId="01088B04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3FC9CE7B" wp14:editId="1ACA14A9">
                  <wp:extent cx="1513205" cy="1419225"/>
                  <wp:effectExtent l="0" t="0" r="0" b="3175"/>
                  <wp:docPr id="78" name="图片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图片 78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419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A47EA4" w14:textId="02F23A3C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03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72e-01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6.72e-01; Overlap: 13; Offset: 1; Orientation: Normal</w:t>
            </w:r>
          </w:p>
        </w:tc>
        <w:tc>
          <w:tcPr>
            <w:tcW w:w="2552" w:type="dxa"/>
          </w:tcPr>
          <w:p w14:paraId="009B4089" w14:textId="4253D521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2524343F" wp14:editId="75997D61">
                  <wp:extent cx="1482725" cy="1310005"/>
                  <wp:effectExtent l="0" t="0" r="3175" b="0"/>
                  <wp:docPr id="39" name="图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图片 39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310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076AE9" w14:textId="20EC5AF0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23" w:name="OLE_LINK127"/>
            <w:bookmarkStart w:id="24" w:name="OLE_LINK128"/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9.18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54e+0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00e+00; Overlap: 13; Offset: 1; Orientation: Normal</w:t>
            </w:r>
            <w:bookmarkEnd w:id="23"/>
            <w:bookmarkEnd w:id="24"/>
          </w:p>
        </w:tc>
        <w:tc>
          <w:tcPr>
            <w:tcW w:w="2693" w:type="dxa"/>
          </w:tcPr>
          <w:p w14:paraId="206EA660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7B8C77E3" wp14:editId="56E04AAE">
                  <wp:extent cx="1572895" cy="1389380"/>
                  <wp:effectExtent l="0" t="0" r="8255" b="1270"/>
                  <wp:docPr id="80" name="图片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Egr1-FCN.png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389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CFCF02" w14:textId="4FF16A6B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8.64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34e+0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00e+00; Overlap: 13; Offset: 1; Orientation: Normal</w:t>
            </w:r>
          </w:p>
        </w:tc>
        <w:tc>
          <w:tcPr>
            <w:tcW w:w="2693" w:type="dxa"/>
          </w:tcPr>
          <w:p w14:paraId="7CBF6D8E" w14:textId="4D64CC38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224B2109" wp14:editId="373F08C6">
                  <wp:extent cx="1482725" cy="1390650"/>
                  <wp:effectExtent l="0" t="0" r="3175" b="6350"/>
                  <wp:docPr id="79" name="图片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图片 79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DAC883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42e-02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9.32e+0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00e+00; Overlap: 13; Offset: 1; Orientation: Normal</w:t>
            </w:r>
          </w:p>
          <w:p w14:paraId="495BD973" w14:textId="5B99523A" w:rsidR="00B4060A" w:rsidRPr="00B335AC" w:rsidRDefault="00B4060A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4060A" w:rsidRPr="00B335AC" w14:paraId="57E5B8FC" w14:textId="179D015B" w:rsidTr="00A17E1C">
        <w:tc>
          <w:tcPr>
            <w:tcW w:w="992" w:type="dxa"/>
          </w:tcPr>
          <w:p w14:paraId="3CB6A034" w14:textId="1F5BFD01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Gata3</w:t>
            </w:r>
          </w:p>
          <w:p w14:paraId="04DA7607" w14:textId="388974E2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032)</w:t>
            </w:r>
          </w:p>
        </w:tc>
        <w:tc>
          <w:tcPr>
            <w:tcW w:w="2410" w:type="dxa"/>
          </w:tcPr>
          <w:p w14:paraId="536B0332" w14:textId="77777777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36388E74" wp14:editId="32BDDB7F">
                  <wp:extent cx="1482725" cy="889000"/>
                  <wp:effectExtent l="0" t="0" r="3175" b="0"/>
                  <wp:docPr id="40" name="图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图片 40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88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1A2409" w14:textId="77A06CAE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4505E6" w:rsidRPr="00B335AC">
              <w:rPr>
                <w:rFonts w:ascii="Times New Roman" w:hAnsi="Times New Roman" w:cs="Times New Roman"/>
                <w:sz w:val="16"/>
                <w:szCs w:val="16"/>
              </w:rPr>
              <w:t>1.93e-10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7.46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49e-05; Overlap: 21; Offset: -1; Orientation: Normal</w:t>
            </w:r>
          </w:p>
        </w:tc>
        <w:tc>
          <w:tcPr>
            <w:tcW w:w="2552" w:type="dxa"/>
          </w:tcPr>
          <w:p w14:paraId="2D7835FE" w14:textId="77777777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06D7BFD8" wp14:editId="1DE76CDB">
                  <wp:extent cx="1513205" cy="907415"/>
                  <wp:effectExtent l="0" t="0" r="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图片 12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907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7ED607" w14:textId="77BC1DFF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57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15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4.30e-05; Overlap: 21; Offset: -1; Orientation: Normal</w:t>
            </w:r>
          </w:p>
        </w:tc>
        <w:tc>
          <w:tcPr>
            <w:tcW w:w="2693" w:type="dxa"/>
          </w:tcPr>
          <w:p w14:paraId="27EECC87" w14:textId="74E78DF3" w:rsidR="00B4060A" w:rsidRPr="00B335AC" w:rsidRDefault="00A17E1C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723DA19B" wp14:editId="35774530">
                  <wp:extent cx="1572895" cy="906145"/>
                  <wp:effectExtent l="0" t="0" r="8255" b="8255"/>
                  <wp:docPr id="102" name="图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Gatas-FCNA-single.pn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906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B4D3E6" w14:textId="275B0DD0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9.21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55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7.11e-04; Overlap: 20; Offset: 2; Orientation: Normal</w:t>
            </w:r>
          </w:p>
        </w:tc>
        <w:tc>
          <w:tcPr>
            <w:tcW w:w="2693" w:type="dxa"/>
          </w:tcPr>
          <w:p w14:paraId="11B84694" w14:textId="5E223392" w:rsidR="00B4060A" w:rsidRPr="00B335AC" w:rsidRDefault="007176EB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61214A1E" wp14:editId="6BB928FA">
                  <wp:extent cx="1572895" cy="944245"/>
                  <wp:effectExtent l="0" t="0" r="8255" b="8255"/>
                  <wp:docPr id="81" name="图片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Gata3-FCN.png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944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49C284" w14:textId="33EAD52E" w:rsidR="00B4060A" w:rsidRPr="00B335AC" w:rsidRDefault="00B4060A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B33B28" w:rsidRPr="00B335AC">
              <w:rPr>
                <w:rFonts w:ascii="Times New Roman" w:hAnsi="Times New Roman" w:cs="Times New Roman"/>
                <w:sz w:val="16"/>
                <w:szCs w:val="16"/>
              </w:rPr>
              <w:t>4.60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B33B28" w:rsidRPr="00B335AC">
              <w:rPr>
                <w:rFonts w:ascii="Times New Roman" w:hAnsi="Times New Roman" w:cs="Times New Roman"/>
                <w:sz w:val="16"/>
                <w:szCs w:val="16"/>
              </w:rPr>
              <w:t>1.78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</w:t>
            </w:r>
            <w:r w:rsidR="00B33B28" w:rsidRPr="00B335AC">
              <w:rPr>
                <w:rFonts w:ascii="Times New Roman" w:hAnsi="Times New Roman" w:cs="Times New Roman"/>
                <w:sz w:val="16"/>
                <w:szCs w:val="16"/>
              </w:rPr>
              <w:t>3.55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e-04; Overlap: </w:t>
            </w:r>
            <w:r w:rsidR="00B33B28" w:rsidRPr="00B335AC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Offset: </w:t>
            </w:r>
            <w:r w:rsidR="00B33B28" w:rsidRPr="00B335AC">
              <w:rPr>
                <w:rFonts w:ascii="Times New Roman" w:hAnsi="Times New Roman" w:cs="Times New Roman"/>
                <w:sz w:val="16"/>
                <w:szCs w:val="16"/>
              </w:rPr>
              <w:t>-1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rientation: Normal</w:t>
            </w:r>
          </w:p>
        </w:tc>
      </w:tr>
      <w:tr w:rsidR="00B4060A" w:rsidRPr="00B335AC" w14:paraId="5C9ED509" w14:textId="56702D92" w:rsidTr="00A17E1C">
        <w:tc>
          <w:tcPr>
            <w:tcW w:w="992" w:type="dxa"/>
          </w:tcPr>
          <w:p w14:paraId="4847FE90" w14:textId="4324880F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Gzf3</w:t>
            </w:r>
          </w:p>
          <w:p w14:paraId="0CFDB009" w14:textId="45012E1B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347)</w:t>
            </w:r>
          </w:p>
        </w:tc>
        <w:tc>
          <w:tcPr>
            <w:tcW w:w="2410" w:type="dxa"/>
          </w:tcPr>
          <w:p w14:paraId="7B56F4F3" w14:textId="535D26F8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37ACD588" wp14:editId="4ADC1713">
                  <wp:extent cx="1513205" cy="1031240"/>
                  <wp:effectExtent l="0" t="0" r="0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13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031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000A82" w14:textId="74BD5CDE" w:rsidR="00B4060A" w:rsidRPr="00B335AC" w:rsidRDefault="00B4060A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78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58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3.13e-06; Overlap: 20; Offset: 0; Orientation: Normal</w:t>
            </w:r>
          </w:p>
        </w:tc>
        <w:tc>
          <w:tcPr>
            <w:tcW w:w="2552" w:type="dxa"/>
          </w:tcPr>
          <w:p w14:paraId="58F9BAD3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17B55055" wp14:editId="21D78680">
                  <wp:extent cx="1572895" cy="1073150"/>
                  <wp:effectExtent l="0" t="0" r="8255" b="0"/>
                  <wp:docPr id="82" name="图片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Gzf3-FCN.png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073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C78DFD" w14:textId="7F811FFE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10e-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9.78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94e-05; Overlap: 20; Offset: 0; Orientation: Normal</w:t>
            </w:r>
          </w:p>
        </w:tc>
        <w:tc>
          <w:tcPr>
            <w:tcW w:w="2693" w:type="dxa"/>
          </w:tcPr>
          <w:p w14:paraId="12B1F5D2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660C4C06" wp14:editId="00CD76FF">
                  <wp:extent cx="1482725" cy="967105"/>
                  <wp:effectExtent l="0" t="0" r="3175" b="0"/>
                  <wp:docPr id="42" name="图片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图片 42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967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303FCC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21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85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5.67e-04; Overlap: 19; Offset: -1; Orientation: Normal</w:t>
            </w:r>
          </w:p>
          <w:p w14:paraId="3804D885" w14:textId="644FAA20" w:rsidR="004505E6" w:rsidRPr="00B335AC" w:rsidRDefault="004505E6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</w:p>
        </w:tc>
        <w:tc>
          <w:tcPr>
            <w:tcW w:w="2693" w:type="dxa"/>
          </w:tcPr>
          <w:p w14:paraId="1C14901C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1E683FB6" wp14:editId="2060DBEC">
                  <wp:extent cx="1572895" cy="906145"/>
                  <wp:effectExtent l="0" t="0" r="8255" b="8255"/>
                  <wp:docPr id="103" name="图片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Gzf3-FCNA-single.pn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906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E940D0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4.51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4.02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3.94e-03; Overlap: 16; Offset: -4; Orientation: Normal</w:t>
            </w:r>
          </w:p>
          <w:p w14:paraId="28911621" w14:textId="7D04F009" w:rsidR="00B4060A" w:rsidRPr="00B335AC" w:rsidRDefault="00B4060A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33B28" w:rsidRPr="00B335AC" w14:paraId="496115B3" w14:textId="7B1CC1F5" w:rsidTr="00A17E1C">
        <w:tc>
          <w:tcPr>
            <w:tcW w:w="992" w:type="dxa"/>
          </w:tcPr>
          <w:p w14:paraId="4FA39D49" w14:textId="0D3696D1" w:rsidR="00B33B28" w:rsidRPr="00B335AC" w:rsidRDefault="00B33B28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Hoxa1</w:t>
            </w:r>
          </w:p>
          <w:p w14:paraId="06AAB5E0" w14:textId="1564B549" w:rsidR="00B33B28" w:rsidRPr="00B335AC" w:rsidRDefault="00B33B28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264)</w:t>
            </w:r>
          </w:p>
        </w:tc>
        <w:tc>
          <w:tcPr>
            <w:tcW w:w="2410" w:type="dxa"/>
          </w:tcPr>
          <w:p w14:paraId="6FC5DD53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7384497D" wp14:editId="350441BD">
                  <wp:extent cx="1572895" cy="1242695"/>
                  <wp:effectExtent l="0" t="0" r="8255" b="0"/>
                  <wp:docPr id="104" name="图片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Hoxa1-FCNA-single.png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242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4410C5" w14:textId="14C8B995" w:rsidR="00B33B28" w:rsidRPr="00B335AC" w:rsidRDefault="004505E6" w:rsidP="004505E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07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19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16e-03; Overlap: 15; Offset: -1; Orientation: Normal</w:t>
            </w:r>
          </w:p>
        </w:tc>
        <w:tc>
          <w:tcPr>
            <w:tcW w:w="2552" w:type="dxa"/>
          </w:tcPr>
          <w:p w14:paraId="4560B9FD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6EC4E767" wp14:editId="12EE40D9">
                  <wp:extent cx="1482725" cy="1235075"/>
                  <wp:effectExtent l="0" t="0" r="3175" b="0"/>
                  <wp:docPr id="41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图片 41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235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D0267C" w14:textId="2ACBFD65" w:rsidR="00B33B28" w:rsidRPr="00B335AC" w:rsidRDefault="004505E6" w:rsidP="004505E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64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02e-02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9.01e-03; Overlap: 16; Offset: 0; Orientation: Normal</w:t>
            </w:r>
          </w:p>
        </w:tc>
        <w:tc>
          <w:tcPr>
            <w:tcW w:w="2693" w:type="dxa"/>
          </w:tcPr>
          <w:p w14:paraId="3F65FD96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091330C6" wp14:editId="4042CCEF">
                  <wp:extent cx="1572895" cy="1242695"/>
                  <wp:effectExtent l="0" t="0" r="8255" b="0"/>
                  <wp:docPr id="83" name="图片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Hoxa1-FCN.png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242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BE2EB8" w14:textId="77777777" w:rsidR="004505E6" w:rsidRPr="00B335AC" w:rsidRDefault="004505E6" w:rsidP="004505E6">
            <w:pPr>
              <w:widowControl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47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34e-01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5.89e-02; Overlap: 15; Offset: -1; Orientation: Normal</w:t>
            </w:r>
          </w:p>
          <w:p w14:paraId="0B6F8A84" w14:textId="1E1F75A1" w:rsidR="00B33B28" w:rsidRPr="00B335AC" w:rsidRDefault="00B33B28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</w:p>
        </w:tc>
        <w:tc>
          <w:tcPr>
            <w:tcW w:w="2693" w:type="dxa"/>
          </w:tcPr>
          <w:p w14:paraId="32DCDCB8" w14:textId="77777777" w:rsidR="004505E6" w:rsidRPr="00B335AC" w:rsidRDefault="004505E6" w:rsidP="004505E6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1A290975" wp14:editId="335C8687">
                  <wp:extent cx="1513205" cy="1135380"/>
                  <wp:effectExtent l="0" t="0" r="0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14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135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49D2DC" w14:textId="5E0C5516" w:rsidR="004505E6" w:rsidRPr="00B335AC" w:rsidRDefault="004505E6" w:rsidP="004505E6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50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51e+0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5.35e-02; Overlap: 14; Offset: -2; Orientation: Normal</w:t>
            </w:r>
          </w:p>
        </w:tc>
      </w:tr>
      <w:tr w:rsidR="00F56679" w:rsidRPr="00B335AC" w14:paraId="4BBE29CF" w14:textId="5F93906A" w:rsidTr="00A17E1C">
        <w:tc>
          <w:tcPr>
            <w:tcW w:w="992" w:type="dxa"/>
          </w:tcPr>
          <w:p w14:paraId="0CB6A609" w14:textId="49681C50" w:rsidR="00F56679" w:rsidRPr="00B335AC" w:rsidRDefault="00F56679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Irf3</w:t>
            </w:r>
          </w:p>
          <w:p w14:paraId="560C6AC7" w14:textId="4729EC29" w:rsidR="00F56679" w:rsidRPr="00B335AC" w:rsidRDefault="00F56679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086)</w:t>
            </w:r>
          </w:p>
        </w:tc>
        <w:tc>
          <w:tcPr>
            <w:tcW w:w="2410" w:type="dxa"/>
          </w:tcPr>
          <w:p w14:paraId="35694762" w14:textId="0E675FD5" w:rsidR="00F56679" w:rsidRPr="00B335AC" w:rsidRDefault="00F56679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2ED414D2" wp14:editId="68677998">
                  <wp:extent cx="1513205" cy="1336675"/>
                  <wp:effectExtent l="0" t="0" r="0" b="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图片 15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33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E45471" w14:textId="76BCD736" w:rsidR="00F56679" w:rsidRPr="00B335AC" w:rsidRDefault="00F56679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7E124B" w:rsidRPr="00B335AC">
              <w:rPr>
                <w:rFonts w:ascii="Times New Roman" w:hAnsi="Times New Roman" w:cs="Times New Roman"/>
                <w:sz w:val="16"/>
                <w:szCs w:val="16"/>
              </w:rPr>
              <w:t>2.64e-11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02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2.03e-05; Overlap: 13; Offset: -1; Orientation: Normal</w:t>
            </w:r>
          </w:p>
        </w:tc>
        <w:tc>
          <w:tcPr>
            <w:tcW w:w="2552" w:type="dxa"/>
          </w:tcPr>
          <w:p w14:paraId="2C8844B9" w14:textId="6FD502F0" w:rsidR="00F56679" w:rsidRPr="00B335AC" w:rsidRDefault="00F56679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59DEB3A3" wp14:editId="2127EA9D">
                  <wp:extent cx="1482725" cy="1390650"/>
                  <wp:effectExtent l="0" t="0" r="3175" b="6350"/>
                  <wp:docPr id="43" name="图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图片 43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C1469A" w14:textId="33B9DB29" w:rsidR="00F56679" w:rsidRPr="00B335AC" w:rsidRDefault="00F56679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7E124B" w:rsidRPr="00B335AC">
              <w:rPr>
                <w:rFonts w:ascii="Times New Roman" w:hAnsi="Times New Roman" w:cs="Times New Roman"/>
                <w:sz w:val="16"/>
                <w:szCs w:val="16"/>
              </w:rPr>
              <w:t>2.24e-8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8.66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73e-07; Overlap: 14; Offset: 0; Orientation: Normal</w:t>
            </w:r>
          </w:p>
        </w:tc>
        <w:tc>
          <w:tcPr>
            <w:tcW w:w="2693" w:type="dxa"/>
          </w:tcPr>
          <w:p w14:paraId="34BF9E61" w14:textId="5FEC2E00" w:rsidR="00F56679" w:rsidRPr="00B335AC" w:rsidRDefault="00A17E1C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02ADB0BD" wp14:editId="148A0984">
                  <wp:extent cx="1572895" cy="1475740"/>
                  <wp:effectExtent l="0" t="0" r="8255" b="0"/>
                  <wp:docPr id="105" name="图片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Irf3-FCNA-single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475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22854E" w14:textId="1D15C6F0" w:rsidR="00F56679" w:rsidRPr="00B335AC" w:rsidRDefault="00F56679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7E124B" w:rsidRPr="00B335AC">
              <w:rPr>
                <w:rFonts w:ascii="Times New Roman" w:hAnsi="Times New Roman" w:cs="Times New Roman"/>
                <w:sz w:val="16"/>
                <w:szCs w:val="16"/>
              </w:rPr>
              <w:t>9.35e-07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61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7.21e-06; Overlap: 14; Offset: 0; Orientation: Normal</w:t>
            </w:r>
          </w:p>
        </w:tc>
        <w:tc>
          <w:tcPr>
            <w:tcW w:w="2693" w:type="dxa"/>
          </w:tcPr>
          <w:p w14:paraId="71EC5BF1" w14:textId="40BD4ECF" w:rsidR="00F56679" w:rsidRPr="00B335AC" w:rsidRDefault="00F56679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39853E1B" w14:textId="47AC62A8" w:rsidR="007E124B" w:rsidRPr="00B335AC" w:rsidRDefault="007E124B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3B51A07F" w14:textId="4586FD55" w:rsidR="007E124B" w:rsidRPr="00B335AC" w:rsidRDefault="007E124B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66B16D82" w14:textId="77777777" w:rsidR="007E124B" w:rsidRPr="00B335AC" w:rsidRDefault="007E124B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3B182287" w14:textId="46157885" w:rsidR="007E124B" w:rsidRPr="00B335AC" w:rsidRDefault="007E124B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None</w:t>
            </w:r>
          </w:p>
        </w:tc>
      </w:tr>
      <w:tr w:rsidR="00F56679" w:rsidRPr="00B335AC" w14:paraId="252B6C77" w14:textId="70E2BD5B" w:rsidTr="00A17E1C">
        <w:tc>
          <w:tcPr>
            <w:tcW w:w="992" w:type="dxa"/>
          </w:tcPr>
          <w:p w14:paraId="1F822D42" w14:textId="77777777" w:rsidR="00F56679" w:rsidRPr="00B335AC" w:rsidRDefault="00F56679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Max</w:t>
            </w:r>
          </w:p>
          <w:p w14:paraId="6E8F349E" w14:textId="6D593C13" w:rsidR="00F56679" w:rsidRPr="00B335AC" w:rsidRDefault="00F56679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060)</w:t>
            </w:r>
          </w:p>
        </w:tc>
        <w:tc>
          <w:tcPr>
            <w:tcW w:w="2410" w:type="dxa"/>
          </w:tcPr>
          <w:p w14:paraId="04D5CC32" w14:textId="77777777" w:rsidR="00F56679" w:rsidRPr="00B335AC" w:rsidRDefault="00F56679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46D5EE49" wp14:editId="18234C33">
                  <wp:extent cx="1482725" cy="1058545"/>
                  <wp:effectExtent l="0" t="0" r="3175" b="0"/>
                  <wp:docPr id="44" name="图片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图片 44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058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AAF61C" w14:textId="1D2F06AA" w:rsidR="00F56679" w:rsidRPr="00B335AC" w:rsidRDefault="00F56679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64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18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4.34e-05; Overlap: 13; Offset: -3; Orientation: Normal</w:t>
            </w:r>
          </w:p>
        </w:tc>
        <w:tc>
          <w:tcPr>
            <w:tcW w:w="2552" w:type="dxa"/>
          </w:tcPr>
          <w:p w14:paraId="4420DABF" w14:textId="77777777" w:rsidR="00F56679" w:rsidRPr="00B335AC" w:rsidRDefault="00F56679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0566A6EB" wp14:editId="4E1E43C9">
                  <wp:extent cx="1513205" cy="1260475"/>
                  <wp:effectExtent l="0" t="0" r="0" b="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图片 16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26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3BEE22" w14:textId="3B74A83B" w:rsidR="00F56679" w:rsidRPr="00B335AC" w:rsidRDefault="00F56679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10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8.10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620e-03; Overlap: 16; Offset: 0; Orientation: Normal</w:t>
            </w:r>
          </w:p>
        </w:tc>
        <w:tc>
          <w:tcPr>
            <w:tcW w:w="2693" w:type="dxa"/>
          </w:tcPr>
          <w:p w14:paraId="6D7281C7" w14:textId="0771764D" w:rsidR="00F56679" w:rsidRPr="00B335AC" w:rsidRDefault="00A17E1C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26D42292" wp14:editId="1019E8A4">
                  <wp:extent cx="1572895" cy="1180465"/>
                  <wp:effectExtent l="0" t="0" r="8255" b="635"/>
                  <wp:docPr id="106" name="图片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Max-FCNA-single.png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180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6F39EB" w14:textId="7ED3298D" w:rsidR="00F56679" w:rsidRPr="00B335AC" w:rsidRDefault="00F56679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52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87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17e-05; Overlap: 14; Offset: 2; Orientation: Normal</w:t>
            </w:r>
          </w:p>
        </w:tc>
        <w:tc>
          <w:tcPr>
            <w:tcW w:w="2693" w:type="dxa"/>
          </w:tcPr>
          <w:p w14:paraId="232A6F16" w14:textId="1778D016" w:rsidR="00F56679" w:rsidRPr="00B335AC" w:rsidRDefault="00F56679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10D39BAF" w14:textId="21084B30" w:rsidR="007E124B" w:rsidRPr="00B335AC" w:rsidRDefault="007E124B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56393645" w14:textId="6BE3D9FE" w:rsidR="007E124B" w:rsidRPr="00B335AC" w:rsidRDefault="007E124B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1F2ED8D1" w14:textId="77777777" w:rsidR="007E124B" w:rsidRPr="00B335AC" w:rsidRDefault="007E124B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45873795" w14:textId="77E96147" w:rsidR="00F56679" w:rsidRPr="00B335AC" w:rsidRDefault="005C3EBD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</w:rPr>
              <w:t>None</w:t>
            </w:r>
          </w:p>
        </w:tc>
      </w:tr>
      <w:tr w:rsidR="005C3EBD" w:rsidRPr="00B335AC" w14:paraId="73A4590A" w14:textId="19CC0C30" w:rsidTr="00A17E1C">
        <w:tc>
          <w:tcPr>
            <w:tcW w:w="992" w:type="dxa"/>
          </w:tcPr>
          <w:p w14:paraId="0CF312EB" w14:textId="77777777" w:rsidR="005C3EBD" w:rsidRPr="00B335AC" w:rsidRDefault="005C3EBD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Mrg1</w:t>
            </w:r>
          </w:p>
          <w:p w14:paraId="50121C1D" w14:textId="26D8EA78" w:rsidR="005C3EBD" w:rsidRPr="00B335AC" w:rsidRDefault="005C3EBD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226)</w:t>
            </w:r>
          </w:p>
        </w:tc>
        <w:tc>
          <w:tcPr>
            <w:tcW w:w="2410" w:type="dxa"/>
          </w:tcPr>
          <w:p w14:paraId="77629553" w14:textId="77777777" w:rsidR="005C3EBD" w:rsidRPr="00B335AC" w:rsidRDefault="005C3EBD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6712E7C7" wp14:editId="5B52BCD2">
                  <wp:extent cx="1482725" cy="1235075"/>
                  <wp:effectExtent l="0" t="0" r="3175" b="0"/>
                  <wp:docPr id="45" name="图片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图片 45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235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2009BD" w14:textId="2018E880" w:rsidR="005C3EBD" w:rsidRPr="00B335AC" w:rsidRDefault="005C3EBD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7E124B" w:rsidRPr="00B335AC">
              <w:rPr>
                <w:rFonts w:ascii="Times New Roman" w:hAnsi="Times New Roman" w:cs="Times New Roman"/>
                <w:sz w:val="16"/>
                <w:szCs w:val="16"/>
              </w:rPr>
              <w:t>7.34e-09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83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2.81e-05; Overlap: 16; Offset: 0; Orientation: Normal</w:t>
            </w:r>
          </w:p>
        </w:tc>
        <w:tc>
          <w:tcPr>
            <w:tcW w:w="2552" w:type="dxa"/>
          </w:tcPr>
          <w:p w14:paraId="0C2794CA" w14:textId="77777777" w:rsidR="005C3EBD" w:rsidRPr="00B335AC" w:rsidRDefault="005C3EBD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0D524EAC" wp14:editId="29A0C2B3">
                  <wp:extent cx="1513205" cy="1260475"/>
                  <wp:effectExtent l="0" t="0" r="0" b="0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图片 17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26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CBCDD6" w14:textId="6583D369" w:rsidR="005C3EBD" w:rsidRPr="00B335AC" w:rsidRDefault="005C3EBD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30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01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3.16e-05; Overlap: 16; Offset: 0; Orientation: Normal</w:t>
            </w:r>
          </w:p>
        </w:tc>
        <w:tc>
          <w:tcPr>
            <w:tcW w:w="2693" w:type="dxa"/>
          </w:tcPr>
          <w:p w14:paraId="5ABFAD00" w14:textId="60497526" w:rsidR="005C3EBD" w:rsidRPr="00B335AC" w:rsidRDefault="00A17E1C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7D201688" wp14:editId="5330E4E5">
                  <wp:extent cx="1572895" cy="1310640"/>
                  <wp:effectExtent l="0" t="0" r="8255" b="3810"/>
                  <wp:docPr id="107" name="图片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Mrg1-FCNA-double.png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310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62814D" w14:textId="2F81FBD9" w:rsidR="005C3EBD" w:rsidRPr="00B335AC" w:rsidRDefault="005C3EBD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64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34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3.46e-04; Overlap: 16; Offset: 0; Orientation: Normal</w:t>
            </w:r>
          </w:p>
        </w:tc>
        <w:tc>
          <w:tcPr>
            <w:tcW w:w="2693" w:type="dxa"/>
          </w:tcPr>
          <w:p w14:paraId="403D3993" w14:textId="5EFF81AD" w:rsidR="005C3EBD" w:rsidRPr="00B335AC" w:rsidRDefault="00BE3C20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0B1EB4D9" wp14:editId="441468E3">
                  <wp:extent cx="1572895" cy="1123315"/>
                  <wp:effectExtent l="0" t="0" r="8255" b="635"/>
                  <wp:docPr id="84" name="图片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Mrg1-FCN.png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123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FC3F57" w14:textId="142B00E6" w:rsidR="005C3EBD" w:rsidRPr="00B335AC" w:rsidRDefault="005C3EBD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60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55e-02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</w:t>
            </w:r>
            <w:r w:rsidR="00E63647" w:rsidRPr="00B335AC">
              <w:rPr>
                <w:rFonts w:ascii="Times New Roman" w:hAnsi="Times New Roman" w:cs="Times New Roman"/>
                <w:sz w:val="16"/>
                <w:szCs w:val="16"/>
              </w:rPr>
              <w:t>2.54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2; Overlap: 1</w:t>
            </w:r>
            <w:r w:rsidR="00E63647" w:rsidRPr="00B335A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ffset: -</w:t>
            </w:r>
            <w:r w:rsidR="00E63647" w:rsidRPr="00B335A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rientation: Normal</w:t>
            </w:r>
          </w:p>
        </w:tc>
      </w:tr>
      <w:tr w:rsidR="005C3EBD" w:rsidRPr="00B335AC" w14:paraId="060C90B9" w14:textId="02CD31D6" w:rsidTr="00A17E1C">
        <w:tc>
          <w:tcPr>
            <w:tcW w:w="992" w:type="dxa"/>
          </w:tcPr>
          <w:p w14:paraId="02F8CDB9" w14:textId="16A93C87" w:rsidR="005C3EBD" w:rsidRPr="00B335AC" w:rsidRDefault="005C3EBD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Mtf1</w:t>
            </w:r>
          </w:p>
          <w:p w14:paraId="1DF8D3B4" w14:textId="59BE59A0" w:rsidR="005C3EBD" w:rsidRPr="00B335AC" w:rsidRDefault="005C3EBD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097)</w:t>
            </w:r>
          </w:p>
        </w:tc>
        <w:tc>
          <w:tcPr>
            <w:tcW w:w="2410" w:type="dxa"/>
          </w:tcPr>
          <w:p w14:paraId="566C44A8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20CD5490" wp14:editId="0031CFD7">
                  <wp:extent cx="1572895" cy="1310640"/>
                  <wp:effectExtent l="0" t="0" r="8255" b="3810"/>
                  <wp:docPr id="108" name="图片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Mtf1-FCNA-single.png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310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60E786" w14:textId="1292B242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14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21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2.42e-04; Overlap: 16; Offset: 0; Orientation: Normal</w:t>
            </w:r>
          </w:p>
        </w:tc>
        <w:tc>
          <w:tcPr>
            <w:tcW w:w="2552" w:type="dxa"/>
          </w:tcPr>
          <w:p w14:paraId="3B0237C2" w14:textId="7787ACBD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31832DCF" wp14:editId="10812010">
                  <wp:extent cx="1572895" cy="1123315"/>
                  <wp:effectExtent l="0" t="0" r="8255" b="635"/>
                  <wp:docPr id="85" name="图片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Mtf1-FCN.png"/>
                          <pic:cNvPicPr/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123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F84F72" w14:textId="5F21DF5F" w:rsidR="005C3EBD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06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34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4.68e-03; Overlap: 13; Offset: -3; Orientation: Normal</w:t>
            </w:r>
          </w:p>
        </w:tc>
        <w:tc>
          <w:tcPr>
            <w:tcW w:w="2693" w:type="dxa"/>
          </w:tcPr>
          <w:p w14:paraId="566B5C2D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1DA2B876" wp14:editId="068B4EBA">
                  <wp:extent cx="1482725" cy="1112520"/>
                  <wp:effectExtent l="0" t="0" r="3175" b="5080"/>
                  <wp:docPr id="46" name="图片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图片 46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112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BC15F1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48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9.58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92e-02; Overlap: 14; Offset: -2; Orientation: Normal</w:t>
            </w:r>
          </w:p>
          <w:p w14:paraId="007B8D34" w14:textId="5B4814BF" w:rsidR="005C3EBD" w:rsidRPr="00B335AC" w:rsidRDefault="005C3EBD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</w:p>
        </w:tc>
        <w:tc>
          <w:tcPr>
            <w:tcW w:w="2693" w:type="dxa"/>
          </w:tcPr>
          <w:p w14:paraId="2AFAD861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1C516940" wp14:editId="7A3F8B99">
                  <wp:extent cx="1513205" cy="1260475"/>
                  <wp:effectExtent l="0" t="0" r="0" b="0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20"/>
                          <pic:cNvPicPr/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26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FDA301" w14:textId="744BD5AE" w:rsidR="005C3EBD" w:rsidRPr="00B335AC" w:rsidRDefault="007E124B" w:rsidP="007E124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45e-02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9.45e+0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00e+00; Overlap: 16; Offset: 0; Orientation: Reverse complement</w:t>
            </w:r>
          </w:p>
        </w:tc>
      </w:tr>
      <w:tr w:rsidR="005C3EBD" w:rsidRPr="00B335AC" w14:paraId="32D01C23" w14:textId="3CDCDDDE" w:rsidTr="00A17E1C">
        <w:tc>
          <w:tcPr>
            <w:tcW w:w="992" w:type="dxa"/>
          </w:tcPr>
          <w:p w14:paraId="2B18C78D" w14:textId="21F37DE2" w:rsidR="005C3EBD" w:rsidRPr="00B335AC" w:rsidRDefault="005C3EBD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Myb</w:t>
            </w:r>
          </w:p>
          <w:p w14:paraId="70AC247E" w14:textId="40F38DC4" w:rsidR="005C3EBD" w:rsidRPr="00B335AC" w:rsidRDefault="005C3EBD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092)</w:t>
            </w:r>
          </w:p>
        </w:tc>
        <w:tc>
          <w:tcPr>
            <w:tcW w:w="2410" w:type="dxa"/>
          </w:tcPr>
          <w:p w14:paraId="17881092" w14:textId="0564A5B3" w:rsidR="005C3EBD" w:rsidRPr="00B335AC" w:rsidRDefault="005C3EBD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01358598" wp14:editId="7D52C938">
                  <wp:extent cx="1482725" cy="1170940"/>
                  <wp:effectExtent l="0" t="0" r="3175" b="0"/>
                  <wp:docPr id="47" name="图片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图片 47"/>
                          <pic:cNvPicPr/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170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7.52e-12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90e-09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5.80e-09; Overlap: 17; Offset: 0; Orientation: Normal</w:t>
            </w:r>
          </w:p>
        </w:tc>
        <w:tc>
          <w:tcPr>
            <w:tcW w:w="2552" w:type="dxa"/>
          </w:tcPr>
          <w:p w14:paraId="70DE205A" w14:textId="277ADAB5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5D1B2270" wp14:editId="7505043E">
                  <wp:extent cx="1572895" cy="1242695"/>
                  <wp:effectExtent l="0" t="0" r="8255" b="0"/>
                  <wp:docPr id="109" name="图片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Myb-FCNA-single.png"/>
                          <pic:cNvPicPr/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242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3DE03A" w14:textId="148C1555" w:rsidR="005C3EBD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55e-09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99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20e-07; Overlap: 17; Offset: 0; Orientation: Normal</w:t>
            </w:r>
          </w:p>
        </w:tc>
        <w:tc>
          <w:tcPr>
            <w:tcW w:w="2693" w:type="dxa"/>
          </w:tcPr>
          <w:p w14:paraId="2F2521C7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5B92CF8A" wp14:editId="2A30CB02">
                  <wp:extent cx="1513205" cy="1195070"/>
                  <wp:effectExtent l="0" t="0" r="0" b="0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21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195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8EF4FC" w14:textId="3E8DA8D5" w:rsidR="005C3EBD" w:rsidRPr="00B335AC" w:rsidRDefault="007E124B" w:rsidP="007E124B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53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91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6.73e-06; Overlap: 17; Offset: 0; Orientation: Normal</w:t>
            </w:r>
          </w:p>
        </w:tc>
        <w:tc>
          <w:tcPr>
            <w:tcW w:w="2693" w:type="dxa"/>
          </w:tcPr>
          <w:p w14:paraId="109064F2" w14:textId="1E2600AE" w:rsidR="005C3EBD" w:rsidRPr="00B335AC" w:rsidRDefault="00BE3C20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32F4E15D" wp14:editId="1BC9B39F">
                  <wp:extent cx="1572895" cy="1180465"/>
                  <wp:effectExtent l="0" t="0" r="8255" b="635"/>
                  <wp:docPr id="86" name="图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Myb-FCN.png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180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387295" w14:textId="4D6F6458" w:rsidR="005C3EBD" w:rsidRPr="00B335AC" w:rsidRDefault="005C3EBD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D24F42" w:rsidRPr="00B335AC">
              <w:rPr>
                <w:rFonts w:ascii="Times New Roman" w:hAnsi="Times New Roman" w:cs="Times New Roman"/>
                <w:sz w:val="16"/>
                <w:szCs w:val="16"/>
              </w:rPr>
              <w:t>6.04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D24F42" w:rsidRPr="00B335AC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D24F42" w:rsidRPr="00B335A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.3</w:t>
            </w:r>
            <w:r w:rsidR="00D24F42" w:rsidRPr="00B335A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e-01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</w:t>
            </w:r>
            <w:r w:rsidR="00D24F42" w:rsidRPr="00B335AC">
              <w:rPr>
                <w:rFonts w:ascii="Times New Roman" w:hAnsi="Times New Roman" w:cs="Times New Roman"/>
                <w:sz w:val="16"/>
                <w:szCs w:val="16"/>
              </w:rPr>
              <w:t>4.66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D24F42" w:rsidRPr="00B335AC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verlap: 1</w:t>
            </w:r>
            <w:r w:rsidR="00D24F42" w:rsidRPr="00B335AC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ffset: -1; Orientation: Normal</w:t>
            </w:r>
          </w:p>
        </w:tc>
      </w:tr>
      <w:tr w:rsidR="001D4600" w:rsidRPr="00B335AC" w14:paraId="247BB29C" w14:textId="1A1CE2AF" w:rsidTr="00A17E1C">
        <w:tc>
          <w:tcPr>
            <w:tcW w:w="992" w:type="dxa"/>
          </w:tcPr>
          <w:p w14:paraId="74D44959" w14:textId="296DB61A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Oaf1</w:t>
            </w:r>
          </w:p>
          <w:p w14:paraId="0F0EC4FC" w14:textId="703A0DE5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298)</w:t>
            </w:r>
          </w:p>
        </w:tc>
        <w:tc>
          <w:tcPr>
            <w:tcW w:w="2410" w:type="dxa"/>
          </w:tcPr>
          <w:p w14:paraId="68907BBD" w14:textId="347143B2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1F8EC728" wp14:editId="437B0998">
                  <wp:extent cx="1572895" cy="1026795"/>
                  <wp:effectExtent l="0" t="0" r="8255" b="1905"/>
                  <wp:docPr id="87" name="图片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Oaf1-FCN.png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026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054F17" w14:textId="09E7E026" w:rsidR="001D4600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22e-12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86e-1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5.21e-10; Overlap: 21; Offset: 0; Orientation: Normal</w:t>
            </w:r>
          </w:p>
        </w:tc>
        <w:tc>
          <w:tcPr>
            <w:tcW w:w="2552" w:type="dxa"/>
          </w:tcPr>
          <w:p w14:paraId="783EE345" w14:textId="32E75B02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1C258DD1" wp14:editId="67BE569A">
                  <wp:extent cx="1513205" cy="944880"/>
                  <wp:effectExtent l="0" t="0" r="0" b="0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图片 22"/>
                          <pic:cNvPicPr/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944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E50EF6" w14:textId="1FA1C594" w:rsidR="001D4600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8.29e-11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7.38e-09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40e-08; Overlap: 20; Offset: 1; Orientation: Normal</w:t>
            </w:r>
          </w:p>
        </w:tc>
        <w:tc>
          <w:tcPr>
            <w:tcW w:w="2693" w:type="dxa"/>
          </w:tcPr>
          <w:p w14:paraId="315C49FA" w14:textId="02A0F333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739EAF09" wp14:editId="0698F4CF">
                  <wp:extent cx="1572895" cy="982980"/>
                  <wp:effectExtent l="0" t="0" r="8255" b="7620"/>
                  <wp:docPr id="110" name="图片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Oaf1-FCNA-single.png"/>
                          <pic:cNvPicPr/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982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FF023F" w14:textId="1D3305DB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52e-1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4.91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9.16e-08; Overlap: 20; Offset: -1; Orientation: Normal</w:t>
            </w:r>
          </w:p>
        </w:tc>
        <w:tc>
          <w:tcPr>
            <w:tcW w:w="2693" w:type="dxa"/>
          </w:tcPr>
          <w:p w14:paraId="709B217B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30B5CE2D" wp14:editId="49B358D5">
                  <wp:extent cx="1482725" cy="925830"/>
                  <wp:effectExtent l="0" t="0" r="3175" b="1270"/>
                  <wp:docPr id="48" name="图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图片 48"/>
                          <pic:cNvPicPr/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925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31137D" w14:textId="0A607003" w:rsidR="001D4600" w:rsidRPr="00B335AC" w:rsidRDefault="007E124B" w:rsidP="007E124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46e-09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30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2.35e-07; Overlap: 20; Offset: -1; Orientation: Normal</w:t>
            </w:r>
          </w:p>
        </w:tc>
      </w:tr>
      <w:tr w:rsidR="001D4600" w:rsidRPr="00B335AC" w14:paraId="7A1806CA" w14:textId="7C1414F0" w:rsidTr="00A17E1C">
        <w:tc>
          <w:tcPr>
            <w:tcW w:w="992" w:type="dxa"/>
          </w:tcPr>
          <w:p w14:paraId="5AF5F379" w14:textId="2EEA98B9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Otx1</w:t>
            </w:r>
          </w:p>
          <w:p w14:paraId="288A5B00" w14:textId="199EBAAC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229)</w:t>
            </w:r>
          </w:p>
        </w:tc>
        <w:tc>
          <w:tcPr>
            <w:tcW w:w="2410" w:type="dxa"/>
          </w:tcPr>
          <w:p w14:paraId="37921EB0" w14:textId="0CC4007A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2E8389AF" wp14:editId="0745BB7F">
                  <wp:extent cx="1572895" cy="1123315"/>
                  <wp:effectExtent l="0" t="0" r="8255" b="635"/>
                  <wp:docPr id="88" name="图片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Otx1-FCN.png"/>
                          <pic:cNvPicPr/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123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BF35BB" w14:textId="7BB01E33" w:rsidR="001D4600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96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14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2.10e-04; Overlap: 15; Offset: 2; Orientation: Normal</w:t>
            </w:r>
          </w:p>
        </w:tc>
        <w:tc>
          <w:tcPr>
            <w:tcW w:w="2552" w:type="dxa"/>
          </w:tcPr>
          <w:p w14:paraId="56530011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47C36FD0" wp14:editId="2FA56225">
                  <wp:extent cx="1513205" cy="1135380"/>
                  <wp:effectExtent l="0" t="0" r="0" b="0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图片 23"/>
                          <pic:cNvPicPr/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135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84A76F" w14:textId="49366B69" w:rsidR="001D4600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9.20e-09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55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6.50e-06; Overlap: 16; Offset: 1; Orientation: Normal</w:t>
            </w:r>
          </w:p>
        </w:tc>
        <w:tc>
          <w:tcPr>
            <w:tcW w:w="2693" w:type="dxa"/>
          </w:tcPr>
          <w:p w14:paraId="045B7295" w14:textId="77777777" w:rsidR="007E124B" w:rsidRPr="00B335AC" w:rsidRDefault="007E124B" w:rsidP="007E124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26D5795F" wp14:editId="669DF0E6">
                  <wp:extent cx="1482725" cy="1112520"/>
                  <wp:effectExtent l="0" t="0" r="3175" b="5080"/>
                  <wp:docPr id="49" name="图片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图片 49"/>
                          <pic:cNvPicPr/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112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839833" w14:textId="43477161" w:rsidR="001D4600" w:rsidRPr="00B335AC" w:rsidRDefault="007E124B" w:rsidP="007E124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23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4.74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8.90e-05; Overlap: 16; Offset: -1; Orientation: Normal</w:t>
            </w:r>
          </w:p>
        </w:tc>
        <w:tc>
          <w:tcPr>
            <w:tcW w:w="2693" w:type="dxa"/>
          </w:tcPr>
          <w:p w14:paraId="41228097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55E8C56A" wp14:editId="5DEA6074">
                  <wp:extent cx="1572895" cy="1180465"/>
                  <wp:effectExtent l="0" t="0" r="8255" b="635"/>
                  <wp:docPr id="111" name="图片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Otx1-FCNA-single.png"/>
                          <pic:cNvPicPr/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180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ABEE7B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32e-09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05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3.81e-06; Overlap: 16; Offset: 1; Orientation: Norma</w:t>
            </w:r>
          </w:p>
          <w:p w14:paraId="29743D31" w14:textId="7511AAA9" w:rsidR="001D4600" w:rsidRPr="00B335AC" w:rsidRDefault="001D4600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</w:p>
        </w:tc>
      </w:tr>
      <w:tr w:rsidR="001D4600" w:rsidRPr="00B335AC" w14:paraId="0DF2B14B" w14:textId="36904605" w:rsidTr="00A17E1C">
        <w:tc>
          <w:tcPr>
            <w:tcW w:w="992" w:type="dxa"/>
          </w:tcPr>
          <w:p w14:paraId="06C97FCD" w14:textId="474A12C2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Pbx1</w:t>
            </w:r>
          </w:p>
          <w:p w14:paraId="7B389E3B" w14:textId="392AC554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185)</w:t>
            </w:r>
          </w:p>
        </w:tc>
        <w:tc>
          <w:tcPr>
            <w:tcW w:w="2410" w:type="dxa"/>
          </w:tcPr>
          <w:p w14:paraId="461B3791" w14:textId="15F953AB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190B7DD2" wp14:editId="111AA150">
                  <wp:extent cx="1513205" cy="1080135"/>
                  <wp:effectExtent l="0" t="0" r="0" b="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图片 24"/>
                          <pic:cNvPicPr/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080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9EA91E" w14:textId="4CB25E8B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7E124B" w:rsidRPr="00B335AC">
              <w:rPr>
                <w:rFonts w:ascii="Times New Roman" w:hAnsi="Times New Roman" w:cs="Times New Roman"/>
                <w:sz w:val="16"/>
                <w:szCs w:val="16"/>
              </w:rPr>
              <w:t>9.60e-10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70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7.35e-06; Overlap: 15; Offset: -2; Orientation: Normal</w:t>
            </w:r>
          </w:p>
          <w:p w14:paraId="1D2F9284" w14:textId="416B8A1F" w:rsidR="007E124B" w:rsidRPr="00B335AC" w:rsidRDefault="007E124B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552" w:type="dxa"/>
          </w:tcPr>
          <w:p w14:paraId="76ACAB22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5AFC8C71" wp14:editId="25A4A7D0">
                  <wp:extent cx="1572895" cy="1242695"/>
                  <wp:effectExtent l="0" t="0" r="8255" b="0"/>
                  <wp:docPr id="112" name="图片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bx1-FCNA-single.png"/>
                          <pic:cNvPicPr/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242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2E298B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14e-09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21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2.42e-06; Overlap: 17; Offset: 0; Orientation: Normal</w:t>
            </w:r>
          </w:p>
          <w:p w14:paraId="3F9D3B24" w14:textId="3F4D38AD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</w:tcPr>
          <w:p w14:paraId="1084280E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05EA4966" wp14:editId="080E7E63">
                  <wp:extent cx="1482725" cy="1112520"/>
                  <wp:effectExtent l="0" t="0" r="3175" b="5080"/>
                  <wp:docPr id="50" name="图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图片 50"/>
                          <pic:cNvPicPr/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112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D73357" w14:textId="39016772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80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08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2.16e-05; Overlap: 16; Offset: -1; Orientation: Normal</w:t>
            </w:r>
          </w:p>
        </w:tc>
        <w:tc>
          <w:tcPr>
            <w:tcW w:w="2693" w:type="dxa"/>
          </w:tcPr>
          <w:p w14:paraId="0A3738E5" w14:textId="0020DC04" w:rsidR="001D4600" w:rsidRPr="00B335AC" w:rsidRDefault="00BE3C20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07A5430C" wp14:editId="62B6A7A2">
                  <wp:extent cx="1572895" cy="1180465"/>
                  <wp:effectExtent l="0" t="0" r="8255" b="635"/>
                  <wp:docPr id="89" name="图片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" name="Pbx1-FCN.png"/>
                          <pic:cNvPicPr/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180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DB1165" w14:textId="55FA2F16" w:rsidR="001D4600" w:rsidRPr="00B335AC" w:rsidRDefault="001D4600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B37429" w:rsidRPr="00B335AC">
              <w:rPr>
                <w:rFonts w:ascii="Times New Roman" w:hAnsi="Times New Roman" w:cs="Times New Roman"/>
                <w:sz w:val="16"/>
                <w:szCs w:val="16"/>
              </w:rPr>
              <w:t>7.14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B37429" w:rsidRPr="00B335AC"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 2</w:t>
            </w:r>
            <w:r w:rsidR="00B37429" w:rsidRPr="00B335AC">
              <w:rPr>
                <w:rFonts w:ascii="Times New Roman" w:hAnsi="Times New Roman" w:cs="Times New Roman"/>
                <w:sz w:val="16"/>
                <w:szCs w:val="16"/>
              </w:rPr>
              <w:t>.76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B37429" w:rsidRPr="00B335AC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</w:t>
            </w:r>
            <w:r w:rsidR="00B37429" w:rsidRPr="00B335AC">
              <w:rPr>
                <w:rFonts w:ascii="Times New Roman" w:hAnsi="Times New Roman" w:cs="Times New Roman"/>
                <w:sz w:val="16"/>
                <w:szCs w:val="16"/>
              </w:rPr>
              <w:t>5.48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B37429" w:rsidRPr="00B335AC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verlap: 16; Offset: -1; Orientation: Normal</w:t>
            </w:r>
          </w:p>
        </w:tc>
      </w:tr>
      <w:tr w:rsidR="001D4600" w:rsidRPr="00B335AC" w14:paraId="2CC55C39" w14:textId="5072A783" w:rsidTr="00A17E1C">
        <w:tc>
          <w:tcPr>
            <w:tcW w:w="992" w:type="dxa"/>
          </w:tcPr>
          <w:p w14:paraId="32883C39" w14:textId="472299D3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Phd1</w:t>
            </w:r>
          </w:p>
          <w:p w14:paraId="2F7B3677" w14:textId="77777777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298)</w:t>
            </w:r>
          </w:p>
        </w:tc>
        <w:tc>
          <w:tcPr>
            <w:tcW w:w="2410" w:type="dxa"/>
          </w:tcPr>
          <w:p w14:paraId="24E55251" w14:textId="5132ED7F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29CE01B9" wp14:editId="5028A4BB">
                  <wp:extent cx="1513205" cy="944880"/>
                  <wp:effectExtent l="0" t="0" r="0" b="0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图片 25"/>
                          <pic:cNvPicPr/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944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93B429" w14:textId="1BC0A4C6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51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35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2.66e-04; Overlap: 20; Offset: 1; Orientation: Normal</w:t>
            </w:r>
          </w:p>
        </w:tc>
        <w:tc>
          <w:tcPr>
            <w:tcW w:w="2552" w:type="dxa"/>
          </w:tcPr>
          <w:p w14:paraId="0A250B9C" w14:textId="61BA1E45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57436B83" wp14:editId="50805495">
                  <wp:extent cx="1572895" cy="1026795"/>
                  <wp:effectExtent l="0" t="0" r="8255" b="1905"/>
                  <wp:docPr id="90" name="图片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Phd1-FCN.png"/>
                          <pic:cNvPicPr/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026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91BB24" w14:textId="4A3B128C" w:rsidR="001D4600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22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4.65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9.22e-03; Overlap: 21; Offset: 0; Orientation: Normal</w:t>
            </w:r>
          </w:p>
        </w:tc>
        <w:tc>
          <w:tcPr>
            <w:tcW w:w="2693" w:type="dxa"/>
          </w:tcPr>
          <w:p w14:paraId="1134F966" w14:textId="77777777" w:rsidR="007E124B" w:rsidRPr="00B335AC" w:rsidRDefault="007E124B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</w:p>
          <w:p w14:paraId="7F97E1BA" w14:textId="77777777" w:rsidR="007E124B" w:rsidRPr="00B335AC" w:rsidRDefault="007E124B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</w:p>
          <w:p w14:paraId="39577FA5" w14:textId="77777777" w:rsidR="007E124B" w:rsidRPr="00B335AC" w:rsidRDefault="007E124B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</w:p>
          <w:p w14:paraId="6978268B" w14:textId="77777777" w:rsidR="007E124B" w:rsidRPr="00B335AC" w:rsidRDefault="007E124B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</w:p>
          <w:p w14:paraId="676FF423" w14:textId="6CC8ABEA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t>None</w:t>
            </w:r>
          </w:p>
        </w:tc>
        <w:tc>
          <w:tcPr>
            <w:tcW w:w="2693" w:type="dxa"/>
          </w:tcPr>
          <w:p w14:paraId="3C282764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0DD2D0FB" wp14:editId="6BA7DAD0">
                  <wp:extent cx="1482725" cy="852805"/>
                  <wp:effectExtent l="0" t="0" r="3175" b="0"/>
                  <wp:docPr id="51" name="图片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图片 51"/>
                          <pic:cNvPicPr/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852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9127ED" w14:textId="6B7BF780" w:rsidR="001D4600" w:rsidRPr="00B335AC" w:rsidRDefault="007E124B" w:rsidP="007E124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97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75e-01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74e-01; Overlap: 18; Offset: 3; Orientation: Normal</w:t>
            </w:r>
          </w:p>
        </w:tc>
      </w:tr>
      <w:tr w:rsidR="001D4600" w:rsidRPr="00B335AC" w14:paraId="2A27219D" w14:textId="63CE024C" w:rsidTr="00A17E1C">
        <w:tc>
          <w:tcPr>
            <w:tcW w:w="992" w:type="dxa"/>
          </w:tcPr>
          <w:p w14:paraId="2A6FD232" w14:textId="4806BF17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Pitx1</w:t>
            </w:r>
          </w:p>
          <w:p w14:paraId="1EDF99B0" w14:textId="258C567C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153)</w:t>
            </w:r>
          </w:p>
        </w:tc>
        <w:tc>
          <w:tcPr>
            <w:tcW w:w="2410" w:type="dxa"/>
          </w:tcPr>
          <w:p w14:paraId="317DBAB4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516A8DD6" wp14:editId="7FD022EE">
                  <wp:extent cx="1572895" cy="1180465"/>
                  <wp:effectExtent l="0" t="0" r="8255" b="635"/>
                  <wp:docPr id="113" name="图片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Pitx1-FCNA-single.png"/>
                          <pic:cNvPicPr/>
                        </pic:nvPicPr>
                        <pic:blipFill>
                          <a:blip r:embed="rId8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180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3C92CC" w14:textId="3F704742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49e-09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50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4.94e-06; Overlap: 16; Offset: -1; Orientation: Normal</w:t>
            </w:r>
          </w:p>
        </w:tc>
        <w:tc>
          <w:tcPr>
            <w:tcW w:w="2552" w:type="dxa"/>
          </w:tcPr>
          <w:p w14:paraId="28B4E671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7EC95786" wp14:editId="0D2F9D61">
                  <wp:extent cx="1482725" cy="1058545"/>
                  <wp:effectExtent l="0" t="0" r="3175" b="0"/>
                  <wp:docPr id="52" name="图片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图片 52"/>
                          <pic:cNvPicPr/>
                        </pic:nvPicPr>
                        <pic:blipFill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058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F9589D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7.01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05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6.04e-05; Overlap: 15; Offset: -2; Orientation: Normal</w:t>
            </w:r>
          </w:p>
          <w:p w14:paraId="47F8AD8F" w14:textId="5C756878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</w:tcPr>
          <w:p w14:paraId="1F35BD5B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0E255174" wp14:editId="48B27D39">
                  <wp:extent cx="1513205" cy="1080135"/>
                  <wp:effectExtent l="0" t="0" r="0" b="0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图片 26"/>
                          <pic:cNvPicPr/>
                        </pic:nvPicPr>
                        <pic:blipFill>
                          <a:blip r:embed="rId8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080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0A3CDB" w14:textId="6BAE05E7" w:rsidR="001D4600" w:rsidRPr="00B335AC" w:rsidRDefault="007E124B" w:rsidP="007E124B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02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94e-1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7.82e-04; Overlap: 15; Offset: -2; Orientation: Normal</w:t>
            </w:r>
          </w:p>
        </w:tc>
        <w:tc>
          <w:tcPr>
            <w:tcW w:w="2693" w:type="dxa"/>
          </w:tcPr>
          <w:p w14:paraId="558F38AD" w14:textId="20B0EFC2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3EEAAFA8" wp14:editId="324442B5">
                  <wp:extent cx="1572895" cy="1180465"/>
                  <wp:effectExtent l="0" t="0" r="8255" b="635"/>
                  <wp:docPr id="91" name="图片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tx1-FCN.png"/>
                          <pic:cNvPicPr/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180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3B1AD0" w14:textId="00B73FD9" w:rsidR="001D4600" w:rsidRPr="00B335AC" w:rsidRDefault="001D4600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D57DD4" w:rsidRPr="00B335AC">
              <w:rPr>
                <w:rFonts w:ascii="Times New Roman" w:hAnsi="Times New Roman" w:cs="Times New Roman"/>
                <w:sz w:val="16"/>
                <w:szCs w:val="16"/>
              </w:rPr>
              <w:t>6.96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D57DD4" w:rsidRPr="00B335AC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 2.</w:t>
            </w:r>
            <w:r w:rsidR="00D57DD4" w:rsidRPr="00B335AC">
              <w:rPr>
                <w:rFonts w:ascii="Times New Roman" w:hAnsi="Times New Roman" w:cs="Times New Roman"/>
                <w:sz w:val="16"/>
                <w:szCs w:val="16"/>
              </w:rPr>
              <w:t>69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D57DD4" w:rsidRPr="00B335A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</w:t>
            </w:r>
            <w:r w:rsidR="00D57DD4" w:rsidRPr="00B335AC">
              <w:rPr>
                <w:rFonts w:ascii="Times New Roman" w:hAnsi="Times New Roman" w:cs="Times New Roman"/>
                <w:sz w:val="16"/>
                <w:szCs w:val="16"/>
              </w:rPr>
              <w:t>5.33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D57DD4" w:rsidRPr="00B335A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verlap: 16; Offset: -1; Orientation: Normal</w:t>
            </w:r>
          </w:p>
        </w:tc>
      </w:tr>
      <w:tr w:rsidR="001D4600" w:rsidRPr="00B335AC" w14:paraId="5E42B213" w14:textId="185ABB38" w:rsidTr="00A17E1C">
        <w:tc>
          <w:tcPr>
            <w:tcW w:w="992" w:type="dxa"/>
          </w:tcPr>
          <w:p w14:paraId="3A4155A2" w14:textId="3DAB16FE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Rara</w:t>
            </w:r>
          </w:p>
          <w:p w14:paraId="777EFA45" w14:textId="287943A6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048)</w:t>
            </w:r>
          </w:p>
        </w:tc>
        <w:tc>
          <w:tcPr>
            <w:tcW w:w="2410" w:type="dxa"/>
          </w:tcPr>
          <w:p w14:paraId="52848A26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49EC9655" wp14:editId="14500968">
                  <wp:extent cx="1572895" cy="1310640"/>
                  <wp:effectExtent l="0" t="0" r="8255" b="3810"/>
                  <wp:docPr id="92" name="图片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Rara-FCN.png"/>
                          <pic:cNvPicPr/>
                        </pic:nvPicPr>
                        <pic:blipFill>
                          <a:blip r:embed="rId8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310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A09ABE" w14:textId="1D7BBF9C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8.54e-11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30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6.59e-07; Overlap: 16; Offset: 0; Orientation: Normal</w:t>
            </w:r>
          </w:p>
        </w:tc>
        <w:tc>
          <w:tcPr>
            <w:tcW w:w="2552" w:type="dxa"/>
          </w:tcPr>
          <w:p w14:paraId="307247FE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6BDB71EE" wp14:editId="5CAEA754">
                  <wp:extent cx="1513205" cy="1260475"/>
                  <wp:effectExtent l="0" t="0" r="0" b="0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图片 27"/>
                          <pic:cNvPicPr/>
                        </pic:nvPicPr>
                        <pic:blipFill>
                          <a:blip r:embed="rId8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26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40B138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14e-09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8.25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65e-06; Overlap: 16; Offset: 0; Orientation: Normal</w:t>
            </w:r>
          </w:p>
          <w:p w14:paraId="4D6607B6" w14:textId="04F3EA13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</w:tcPr>
          <w:p w14:paraId="1C6796EC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51FB1B92" wp14:editId="295D829D">
                  <wp:extent cx="1482725" cy="1235075"/>
                  <wp:effectExtent l="0" t="0" r="3175" b="0"/>
                  <wp:docPr id="53" name="图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图片 53"/>
                          <pic:cNvPicPr/>
                        </pic:nvPicPr>
                        <pic:blipFill>
                          <a:blip r:embed="rId8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235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B3378E" w14:textId="4D15A22B" w:rsidR="001D4600" w:rsidRPr="00B335AC" w:rsidRDefault="007E124B" w:rsidP="007E124B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66e-09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57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5.14e-07; Overlap: 16; Offset: 0; Orientation: Normal</w:t>
            </w:r>
          </w:p>
        </w:tc>
        <w:tc>
          <w:tcPr>
            <w:tcW w:w="2693" w:type="dxa"/>
          </w:tcPr>
          <w:p w14:paraId="73CA0D09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59949498" wp14:editId="341580DB">
                  <wp:extent cx="1572895" cy="1180465"/>
                  <wp:effectExtent l="0" t="0" r="8255" b="635"/>
                  <wp:docPr id="114" name="图片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Rara-FCNA-single.png"/>
                          <pic:cNvPicPr/>
                        </pic:nvPicPr>
                        <pic:blipFill>
                          <a:blip r:embed="rId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180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CD10C8" w14:textId="296317CB" w:rsidR="001D4600" w:rsidRPr="00B335AC" w:rsidRDefault="007E124B" w:rsidP="007E124B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45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49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4.98e-04; Overlap: 14; Offset: -2; Orientation: Normal</w:t>
            </w:r>
          </w:p>
        </w:tc>
      </w:tr>
      <w:tr w:rsidR="001D4600" w:rsidRPr="00B335AC" w14:paraId="3A7AFA33" w14:textId="240E415F" w:rsidTr="00A17E1C">
        <w:tc>
          <w:tcPr>
            <w:tcW w:w="992" w:type="dxa"/>
          </w:tcPr>
          <w:p w14:paraId="3FB65E64" w14:textId="48CD62F8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Rph1</w:t>
            </w:r>
          </w:p>
          <w:p w14:paraId="524FF3D9" w14:textId="62B49DF1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348)</w:t>
            </w:r>
          </w:p>
        </w:tc>
        <w:tc>
          <w:tcPr>
            <w:tcW w:w="2410" w:type="dxa"/>
          </w:tcPr>
          <w:p w14:paraId="604ABDA5" w14:textId="6E3F9060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1792A059" wp14:editId="3BDF8C0E">
                  <wp:extent cx="1513205" cy="870585"/>
                  <wp:effectExtent l="0" t="0" r="0" b="5715"/>
                  <wp:docPr id="2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图片 28"/>
                          <pic:cNvPicPr/>
                        </pic:nvPicPr>
                        <pic:blipFill>
                          <a:blip r:embed="rId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870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5A5FC6" w14:textId="3AC5543B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7E124B" w:rsidRPr="00B335AC">
              <w:rPr>
                <w:rFonts w:ascii="Times New Roman" w:hAnsi="Times New Roman" w:cs="Times New Roman"/>
                <w:sz w:val="16"/>
                <w:szCs w:val="16"/>
              </w:rPr>
              <w:t>2.26e-06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02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94e-01; Overlap: 18; Offset: 3; Orientation: Normal</w:t>
            </w:r>
          </w:p>
        </w:tc>
        <w:tc>
          <w:tcPr>
            <w:tcW w:w="2552" w:type="dxa"/>
          </w:tcPr>
          <w:p w14:paraId="5C18F9EE" w14:textId="3C84A5D0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47D9E0D2" wp14:editId="2ED79F85">
                  <wp:extent cx="1482725" cy="889000"/>
                  <wp:effectExtent l="0" t="0" r="3175" b="0"/>
                  <wp:docPr id="54" name="图片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图片 54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88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3918D8" w14:textId="26DFC583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7E124B" w:rsidRPr="00B335AC">
              <w:rPr>
                <w:rFonts w:ascii="Times New Roman" w:hAnsi="Times New Roman" w:cs="Times New Roman"/>
                <w:sz w:val="16"/>
                <w:szCs w:val="16"/>
              </w:rPr>
              <w:t>1.56e-04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39e+0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7.44e-01; Overlap: 19; Offset: 2; Orientation: Normal</w:t>
            </w:r>
          </w:p>
        </w:tc>
        <w:tc>
          <w:tcPr>
            <w:tcW w:w="2693" w:type="dxa"/>
          </w:tcPr>
          <w:p w14:paraId="04AFEE86" w14:textId="0EA22E90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7EE10461" wp14:editId="6E36A2DD">
                  <wp:extent cx="1572895" cy="785495"/>
                  <wp:effectExtent l="0" t="0" r="8255" b="0"/>
                  <wp:docPr id="115" name="图片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Rph1-FCNA-single.png"/>
                          <pic:cNvPicPr/>
                        </pic:nvPicPr>
                        <pic:blipFill>
                          <a:blip r:embed="rId9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CEC963" w14:textId="0DDA6F4B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7.11e-02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33e+0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9.99e-01; Overlap: 14; Offset: 7; Orientation: Reverse Complement</w:t>
            </w:r>
          </w:p>
        </w:tc>
        <w:tc>
          <w:tcPr>
            <w:tcW w:w="2693" w:type="dxa"/>
          </w:tcPr>
          <w:p w14:paraId="482D9160" w14:textId="2C49D58A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2791E36E" wp14:editId="2C516FD4">
                  <wp:extent cx="1572895" cy="906145"/>
                  <wp:effectExtent l="0" t="0" r="8255" b="8255"/>
                  <wp:docPr id="93" name="图片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Rph1-FCN.png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906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EE9095" w14:textId="12494B84" w:rsidR="001D4600" w:rsidRPr="00B335AC" w:rsidRDefault="001D4600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682E8D" w:rsidRPr="00B335AC">
              <w:rPr>
                <w:rFonts w:ascii="Times New Roman" w:hAnsi="Times New Roman" w:cs="Times New Roman"/>
                <w:sz w:val="16"/>
                <w:szCs w:val="16"/>
              </w:rPr>
              <w:t>2.77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C26F7A" w:rsidRPr="00B335A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 2.</w:t>
            </w:r>
            <w:r w:rsidR="00C26F7A" w:rsidRPr="00B335AC">
              <w:rPr>
                <w:rFonts w:ascii="Times New Roman" w:hAnsi="Times New Roman" w:cs="Times New Roman"/>
                <w:sz w:val="16"/>
                <w:szCs w:val="16"/>
              </w:rPr>
              <w:t>47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="00C26F7A" w:rsidRPr="00B335AC">
              <w:rPr>
                <w:rFonts w:ascii="Times New Roman" w:hAnsi="Times New Roman" w:cs="Times New Roman"/>
                <w:sz w:val="16"/>
                <w:szCs w:val="16"/>
              </w:rPr>
              <w:t>+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C26F7A" w:rsidRPr="00B335A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</w:t>
            </w:r>
            <w:r w:rsidR="00C26F7A" w:rsidRPr="00B335AC">
              <w:rPr>
                <w:rFonts w:ascii="Times New Roman" w:hAnsi="Times New Roman" w:cs="Times New Roman"/>
                <w:sz w:val="16"/>
                <w:szCs w:val="16"/>
              </w:rPr>
              <w:t>9.30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C26F7A" w:rsidRPr="00B335AC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verlap: 1</w:t>
            </w:r>
            <w:r w:rsidR="00C26F7A" w:rsidRPr="00B335AC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Offset: </w:t>
            </w:r>
            <w:r w:rsidR="00C26F7A" w:rsidRPr="00B335A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rientation: Normal</w:t>
            </w:r>
          </w:p>
        </w:tc>
      </w:tr>
      <w:tr w:rsidR="001D4600" w:rsidRPr="00B335AC" w14:paraId="0709D8A2" w14:textId="34C87245" w:rsidTr="00A17E1C">
        <w:tc>
          <w:tcPr>
            <w:tcW w:w="992" w:type="dxa"/>
          </w:tcPr>
          <w:p w14:paraId="1ADD474D" w14:textId="679CDA27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Sox1</w:t>
            </w:r>
          </w:p>
          <w:p w14:paraId="36052778" w14:textId="204D4CB1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069)</w:t>
            </w:r>
          </w:p>
        </w:tc>
        <w:tc>
          <w:tcPr>
            <w:tcW w:w="2410" w:type="dxa"/>
          </w:tcPr>
          <w:p w14:paraId="7EC7FFE8" w14:textId="2873CB62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7D4E3BA0" wp14:editId="3E793B01">
                  <wp:extent cx="1513205" cy="1260475"/>
                  <wp:effectExtent l="0" t="0" r="0" b="0"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图片 29"/>
                          <pic:cNvPicPr/>
                        </pic:nvPicPr>
                        <pic:blipFill>
                          <a:blip r:embed="rId9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26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B154E6" w14:textId="58693D78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73e-1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05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2.03e-07; Overlap: 16; Offset: 0; Orientation: Normal</w:t>
            </w:r>
          </w:p>
        </w:tc>
        <w:tc>
          <w:tcPr>
            <w:tcW w:w="2552" w:type="dxa"/>
          </w:tcPr>
          <w:p w14:paraId="0312F1DF" w14:textId="687A9BD2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42B8A300" wp14:editId="543929DD">
                  <wp:extent cx="1482725" cy="889000"/>
                  <wp:effectExtent l="0" t="0" r="3175" b="0"/>
                  <wp:docPr id="55" name="图片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图片 55"/>
                          <pic:cNvPicPr/>
                        </pic:nvPicPr>
                        <pic:blipFill>
                          <a:blip r:embed="rId9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88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D5A439" w14:textId="575BA7AD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75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74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280e-05; Overlap: 16; Offset: 0; Orientation: Normal</w:t>
            </w:r>
          </w:p>
        </w:tc>
        <w:tc>
          <w:tcPr>
            <w:tcW w:w="2693" w:type="dxa"/>
          </w:tcPr>
          <w:p w14:paraId="38EFC5E1" w14:textId="0C55AD4E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4DE64C06" wp14:editId="1F4E6C6B">
                  <wp:extent cx="1572895" cy="1242695"/>
                  <wp:effectExtent l="0" t="0" r="8255" b="0"/>
                  <wp:docPr id="116" name="图片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Sox1-FCNA-single.png"/>
                          <pic:cNvPicPr/>
                        </pic:nvPicPr>
                        <pic:blipFill>
                          <a:blip r:embed="rId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242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435F0F" w14:textId="204A4166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8.78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39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6.57e-05; Overlap: 15; Offset: -1; Orientation: Normal</w:t>
            </w:r>
          </w:p>
        </w:tc>
        <w:tc>
          <w:tcPr>
            <w:tcW w:w="2693" w:type="dxa"/>
          </w:tcPr>
          <w:p w14:paraId="60727A80" w14:textId="544760EA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515DC4ED" wp14:editId="5E81C2B5">
                  <wp:extent cx="1572895" cy="1242695"/>
                  <wp:effectExtent l="0" t="0" r="8255" b="0"/>
                  <wp:docPr id="94" name="图片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Sox1-FCN.png"/>
                          <pic:cNvPicPr/>
                        </pic:nvPicPr>
                        <pic:blipFill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242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D4A2B4" w14:textId="7316C259" w:rsidR="001D4600" w:rsidRPr="00B335AC" w:rsidRDefault="001D4600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20278B" w:rsidRPr="00B335AC">
              <w:rPr>
                <w:rFonts w:ascii="Times New Roman" w:hAnsi="Times New Roman" w:cs="Times New Roman"/>
                <w:sz w:val="16"/>
                <w:szCs w:val="16"/>
              </w:rPr>
              <w:t>4.14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20278B" w:rsidRPr="00B335AC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20278B" w:rsidRPr="00B335AC">
              <w:rPr>
                <w:rFonts w:ascii="Times New Roman" w:hAnsi="Times New Roman" w:cs="Times New Roman"/>
                <w:sz w:val="16"/>
                <w:szCs w:val="16"/>
              </w:rPr>
              <w:t>1.60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20278B" w:rsidRPr="00B335A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</w:t>
            </w:r>
            <w:r w:rsidR="0020278B" w:rsidRPr="00B335AC">
              <w:rPr>
                <w:rFonts w:ascii="Times New Roman" w:hAnsi="Times New Roman" w:cs="Times New Roman"/>
                <w:sz w:val="16"/>
                <w:szCs w:val="16"/>
              </w:rPr>
              <w:t>3.09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20278B" w:rsidRPr="00B335A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verlap: 1</w:t>
            </w:r>
            <w:r w:rsidR="0020278B" w:rsidRPr="00B335AC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ffset: -1; Orientation: Normal</w:t>
            </w:r>
          </w:p>
        </w:tc>
      </w:tr>
      <w:tr w:rsidR="001D4600" w:rsidRPr="00B335AC" w14:paraId="76B8B5B5" w14:textId="4FCBA0C5" w:rsidTr="00A17E1C">
        <w:tc>
          <w:tcPr>
            <w:tcW w:w="992" w:type="dxa"/>
          </w:tcPr>
          <w:p w14:paraId="1FC8729F" w14:textId="5FCB899C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25" w:name="_Hlk56624031"/>
            <w:r w:rsidRPr="00B335AC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Srf</w:t>
            </w:r>
          </w:p>
          <w:p w14:paraId="67E1F5AF" w14:textId="1CBD05F7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077)</w:t>
            </w:r>
          </w:p>
        </w:tc>
        <w:tc>
          <w:tcPr>
            <w:tcW w:w="2410" w:type="dxa"/>
          </w:tcPr>
          <w:p w14:paraId="629B2F29" w14:textId="39F15855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7AD67730" wp14:editId="0EA2B10E">
                  <wp:extent cx="1513205" cy="1419225"/>
                  <wp:effectExtent l="0" t="0" r="0" b="3175"/>
                  <wp:docPr id="56" name="图片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图片 56"/>
                          <pic:cNvPicPr/>
                        </pic:nvPicPr>
                        <pic:blipFill>
                          <a:blip r:embed="rId9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419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6D2A02" w14:textId="4A7D31B1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7E124B" w:rsidRPr="00B335AC">
              <w:rPr>
                <w:rFonts w:ascii="Times New Roman" w:hAnsi="Times New Roman" w:cs="Times New Roman"/>
                <w:sz w:val="16"/>
                <w:szCs w:val="16"/>
              </w:rPr>
              <w:t>1.31e-13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05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01e-07; Overlap: 14; Offset: 0; Orientation: Normal</w:t>
            </w:r>
          </w:p>
        </w:tc>
        <w:tc>
          <w:tcPr>
            <w:tcW w:w="2552" w:type="dxa"/>
          </w:tcPr>
          <w:p w14:paraId="54F18111" w14:textId="4E9A03DD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05930EDE" wp14:editId="73A34DCC">
                  <wp:extent cx="1482725" cy="1390650"/>
                  <wp:effectExtent l="0" t="0" r="3175" b="6350"/>
                  <wp:docPr id="57" name="图片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图片 57"/>
                          <pic:cNvPicPr/>
                        </pic:nvPicPr>
                        <pic:blipFill>
                          <a:blip r:embed="rId9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F14A35" w14:textId="2D6EE8EF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54e-1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94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19e-07; Overlap: 14; Offset: 0; Orientation: Normal</w:t>
            </w:r>
          </w:p>
        </w:tc>
        <w:tc>
          <w:tcPr>
            <w:tcW w:w="2693" w:type="dxa"/>
          </w:tcPr>
          <w:p w14:paraId="5854560F" w14:textId="4A3C57EA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080579DD" wp14:editId="40CA48D2">
                  <wp:extent cx="1572895" cy="1475740"/>
                  <wp:effectExtent l="0" t="0" r="8255" b="0"/>
                  <wp:docPr id="117" name="图片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Srf-FCNA-single.png"/>
                          <pic:cNvPicPr/>
                        </pic:nvPicPr>
                        <pic:blipFill>
                          <a:blip r:embed="rId9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475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78A0E9" w14:textId="6BBD3F23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7E124B" w:rsidRPr="00B335AC">
              <w:rPr>
                <w:rFonts w:ascii="Times New Roman" w:hAnsi="Times New Roman" w:cs="Times New Roman"/>
                <w:sz w:val="16"/>
                <w:szCs w:val="16"/>
              </w:rPr>
              <w:t>2.94e-8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13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2.27e-07; Overlap: 14; Offset: 0; Orientation: Normal</w:t>
            </w:r>
          </w:p>
        </w:tc>
        <w:tc>
          <w:tcPr>
            <w:tcW w:w="2693" w:type="dxa"/>
          </w:tcPr>
          <w:p w14:paraId="1E6DB809" w14:textId="2621DB3D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7BE46B47" wp14:editId="33EBD7A7">
                  <wp:extent cx="1572895" cy="1389380"/>
                  <wp:effectExtent l="0" t="0" r="8255" b="1270"/>
                  <wp:docPr id="95" name="图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Srf-FCN.png"/>
                          <pic:cNvPicPr/>
                        </pic:nvPicPr>
                        <pic:blipFill>
                          <a:blip r:embed="rId9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389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E3778A" w14:textId="75F11BD0" w:rsidR="001D4600" w:rsidRPr="00B335AC" w:rsidRDefault="001D4600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C26F7A" w:rsidRPr="00B335AC">
              <w:rPr>
                <w:rFonts w:ascii="Times New Roman" w:hAnsi="Times New Roman" w:cs="Times New Roman"/>
                <w:sz w:val="16"/>
                <w:szCs w:val="16"/>
              </w:rPr>
              <w:t>1.87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C26F7A" w:rsidRPr="00B335AC">
              <w:rPr>
                <w:rFonts w:ascii="Times New Roman" w:hAnsi="Times New Roman" w:cs="Times New Roman"/>
                <w:sz w:val="16"/>
                <w:szCs w:val="16"/>
              </w:rPr>
              <w:t>7.22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C26F7A" w:rsidRPr="00B335AC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</w:t>
            </w:r>
            <w:r w:rsidR="00C26F7A" w:rsidRPr="00B335AC">
              <w:rPr>
                <w:rFonts w:ascii="Times New Roman" w:hAnsi="Times New Roman" w:cs="Times New Roman"/>
                <w:sz w:val="16"/>
                <w:szCs w:val="16"/>
              </w:rPr>
              <w:t>1.44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5; Overlap: 1</w:t>
            </w:r>
            <w:r w:rsidR="00C26F7A" w:rsidRPr="00B335A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Offset: </w:t>
            </w:r>
            <w:r w:rsidR="00C26F7A" w:rsidRPr="00B335AC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rientation: Normal</w:t>
            </w:r>
          </w:p>
        </w:tc>
      </w:tr>
      <w:bookmarkEnd w:id="25"/>
      <w:tr w:rsidR="001D4600" w:rsidRPr="00B335AC" w14:paraId="3221994E" w14:textId="0090AF73" w:rsidTr="00A17E1C">
        <w:tc>
          <w:tcPr>
            <w:tcW w:w="992" w:type="dxa"/>
          </w:tcPr>
          <w:p w14:paraId="78830D19" w14:textId="5746E34B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Tea1</w:t>
            </w:r>
          </w:p>
          <w:p w14:paraId="2E499521" w14:textId="49F4105C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333)</w:t>
            </w:r>
          </w:p>
        </w:tc>
        <w:tc>
          <w:tcPr>
            <w:tcW w:w="2410" w:type="dxa"/>
          </w:tcPr>
          <w:p w14:paraId="70099B86" w14:textId="70D3A0D1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01CD683E" wp14:editId="387A6460">
                  <wp:extent cx="1513205" cy="944880"/>
                  <wp:effectExtent l="0" t="0" r="0" b="0"/>
                  <wp:docPr id="30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图片 30"/>
                          <pic:cNvPicPr/>
                        </pic:nvPicPr>
                        <pic:blipFill>
                          <a:blip r:embed="rId10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944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75D640" w14:textId="6B572B0D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7.85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99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26e-05; Overlap: 18; Offset: -2; Orientation: Normal</w:t>
            </w:r>
          </w:p>
        </w:tc>
        <w:tc>
          <w:tcPr>
            <w:tcW w:w="2552" w:type="dxa"/>
          </w:tcPr>
          <w:p w14:paraId="0E6AD87F" w14:textId="3F6A10A8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630DC4F6" wp14:editId="134B6292">
                  <wp:extent cx="1482725" cy="925830"/>
                  <wp:effectExtent l="0" t="0" r="3175" b="1270"/>
                  <wp:docPr id="58" name="图片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图片 58"/>
                          <pic:cNvPicPr/>
                        </pic:nvPicPr>
                        <pic:blipFill>
                          <a:blip r:embed="rId10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925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8B53FB" w14:textId="672C8CFB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89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47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6.56e-04; Overlap: 18; Offset: -2; Orientation: Normal</w:t>
            </w:r>
          </w:p>
        </w:tc>
        <w:tc>
          <w:tcPr>
            <w:tcW w:w="2693" w:type="dxa"/>
          </w:tcPr>
          <w:p w14:paraId="41939C0B" w14:textId="79E251B8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7A660B82" wp14:editId="23864DFE">
                  <wp:extent cx="1572895" cy="982980"/>
                  <wp:effectExtent l="0" t="0" r="8255" b="7620"/>
                  <wp:docPr id="118" name="图片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Tea1-FCNA-single.png"/>
                          <pic:cNvPicPr/>
                        </pic:nvPicPr>
                        <pic:blipFill>
                          <a:blip r:embed="rId10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982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32A37F" w14:textId="4D3E849E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7.30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50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14e-03; Overlap: 18; Offset: -2; Orientation: Normal</w:t>
            </w:r>
          </w:p>
        </w:tc>
        <w:tc>
          <w:tcPr>
            <w:tcW w:w="2693" w:type="dxa"/>
          </w:tcPr>
          <w:p w14:paraId="3A5987FE" w14:textId="5E3B07BD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19A4C716" wp14:editId="68519AF2">
                  <wp:extent cx="1572895" cy="785495"/>
                  <wp:effectExtent l="0" t="0" r="8255" b="0"/>
                  <wp:docPr id="96" name="图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Tea1-FCN.png"/>
                          <pic:cNvPicPr/>
                        </pic:nvPicPr>
                        <pic:blipFill>
                          <a:blip r:embed="rId10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785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A78301" w14:textId="07BFE141" w:rsidR="001D4600" w:rsidRPr="00B335AC" w:rsidRDefault="001D4600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7B3224" w:rsidRPr="00B335AC">
              <w:rPr>
                <w:rFonts w:ascii="Times New Roman" w:hAnsi="Times New Roman" w:cs="Times New Roman"/>
                <w:sz w:val="16"/>
                <w:szCs w:val="16"/>
              </w:rPr>
              <w:t>5.30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7B3224" w:rsidRPr="00B335A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7B3224" w:rsidRPr="00B335AC">
              <w:rPr>
                <w:rFonts w:ascii="Times New Roman" w:hAnsi="Times New Roman" w:cs="Times New Roman"/>
                <w:sz w:val="16"/>
                <w:szCs w:val="16"/>
              </w:rPr>
              <w:t>4.72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r w:rsidR="007B3224" w:rsidRPr="00B335AC">
              <w:rPr>
                <w:rFonts w:ascii="Times New Roman" w:hAnsi="Times New Roman" w:cs="Times New Roman"/>
                <w:sz w:val="16"/>
                <w:szCs w:val="16"/>
              </w:rPr>
              <w:t>+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="007B3224" w:rsidRPr="00B335AC">
              <w:rPr>
                <w:rFonts w:ascii="Times New Roman" w:hAnsi="Times New Roman" w:cs="Times New Roman"/>
                <w:sz w:val="16"/>
                <w:szCs w:val="16"/>
              </w:rPr>
              <w:t>0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</w:t>
            </w:r>
            <w:r w:rsidR="007B3224" w:rsidRPr="00B335AC">
              <w:rPr>
                <w:rFonts w:ascii="Times New Roman" w:hAnsi="Times New Roman" w:cs="Times New Roman"/>
                <w:sz w:val="16"/>
                <w:szCs w:val="16"/>
              </w:rPr>
              <w:t>8.85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7B3224" w:rsidRPr="00B335AC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verlap: 1</w:t>
            </w:r>
            <w:r w:rsidR="007B3224" w:rsidRPr="00B335A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ffset: -</w:t>
            </w:r>
            <w:r w:rsidR="007B3224" w:rsidRPr="00B335AC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Orientation: </w:t>
            </w:r>
            <w:r w:rsidR="007B3224" w:rsidRPr="00B335AC">
              <w:rPr>
                <w:rFonts w:ascii="Times New Roman" w:hAnsi="Times New Roman" w:cs="Times New Roman"/>
                <w:sz w:val="16"/>
                <w:szCs w:val="16"/>
              </w:rPr>
              <w:t>Reverse Complement</w:t>
            </w:r>
          </w:p>
        </w:tc>
      </w:tr>
      <w:tr w:rsidR="001D4600" w:rsidRPr="00B335AC" w14:paraId="0686675D" w14:textId="1FBEDC68" w:rsidTr="00A17E1C">
        <w:tc>
          <w:tcPr>
            <w:tcW w:w="992" w:type="dxa"/>
          </w:tcPr>
          <w:p w14:paraId="06A0A185" w14:textId="71004A97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Usv1</w:t>
            </w:r>
          </w:p>
          <w:p w14:paraId="5B6131AC" w14:textId="62927882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343)</w:t>
            </w:r>
          </w:p>
        </w:tc>
        <w:tc>
          <w:tcPr>
            <w:tcW w:w="2410" w:type="dxa"/>
          </w:tcPr>
          <w:p w14:paraId="558AA863" w14:textId="77777777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710E8083" wp14:editId="54651C52">
                  <wp:extent cx="1482725" cy="1010920"/>
                  <wp:effectExtent l="0" t="0" r="3175" b="5080"/>
                  <wp:docPr id="59" name="图片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图片 59"/>
                          <pic:cNvPicPr/>
                        </pic:nvPicPr>
                        <pic:blipFill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010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96D5B5" w14:textId="436ABE2C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62e-12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44e-1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2.58e-10; Overlap: 20; Offset: 0; Orientation: Normal</w:t>
            </w:r>
          </w:p>
        </w:tc>
        <w:tc>
          <w:tcPr>
            <w:tcW w:w="2552" w:type="dxa"/>
          </w:tcPr>
          <w:p w14:paraId="3F00B1EF" w14:textId="77777777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3F9B372B" wp14:editId="40A05273">
                  <wp:extent cx="1513205" cy="986790"/>
                  <wp:effectExtent l="0" t="0" r="0" b="3810"/>
                  <wp:docPr id="31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图片 31"/>
                          <pic:cNvPicPr/>
                        </pic:nvPicPr>
                        <pic:blipFill>
                          <a:blip r:embed="rId10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986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36206B" w14:textId="6187D9D8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31e-11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4.72e-09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8.77e-09; Overlap: 19; Offset: -1; Orientation: Normal</w:t>
            </w:r>
          </w:p>
        </w:tc>
        <w:tc>
          <w:tcPr>
            <w:tcW w:w="2693" w:type="dxa"/>
          </w:tcPr>
          <w:p w14:paraId="4F918149" w14:textId="08A62C13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69F588FA" wp14:editId="754E67D7">
                  <wp:extent cx="1572895" cy="982980"/>
                  <wp:effectExtent l="0" t="0" r="8255" b="7620"/>
                  <wp:docPr id="119" name="图片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Usv1-FCNA-single.png"/>
                          <pic:cNvPicPr/>
                        </pic:nvPicPr>
                        <pic:blipFill>
                          <a:blip r:embed="rId10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982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F5589A" w14:textId="01D965C1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7.27e-1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47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19e-07; Overlap: 18; Offset: -2; Orientation: Normal</w:t>
            </w:r>
          </w:p>
        </w:tc>
        <w:tc>
          <w:tcPr>
            <w:tcW w:w="2693" w:type="dxa"/>
          </w:tcPr>
          <w:p w14:paraId="216E4BA8" w14:textId="585FF3BE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7416A4CD" wp14:editId="288AAB00">
                  <wp:extent cx="1572895" cy="982980"/>
                  <wp:effectExtent l="0" t="0" r="8255" b="7620"/>
                  <wp:docPr id="97" name="图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Usv1-FCN.png"/>
                          <pic:cNvPicPr/>
                        </pic:nvPicPr>
                        <pic:blipFill>
                          <a:blip r:embed="rId10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982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1A3B9F" w14:textId="1DFD7DAC" w:rsidR="001D4600" w:rsidRPr="00B335AC" w:rsidRDefault="001D4600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D159F0" w:rsidRPr="00B335AC">
              <w:rPr>
                <w:rFonts w:ascii="Times New Roman" w:hAnsi="Times New Roman" w:cs="Times New Roman"/>
                <w:sz w:val="16"/>
                <w:szCs w:val="16"/>
              </w:rPr>
              <w:t>3.03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D159F0" w:rsidRPr="00B335AC"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 2.</w:t>
            </w:r>
            <w:r w:rsidR="00D159F0" w:rsidRPr="00B335AC">
              <w:rPr>
                <w:rFonts w:ascii="Times New Roman" w:hAnsi="Times New Roman" w:cs="Times New Roman"/>
                <w:sz w:val="16"/>
                <w:szCs w:val="16"/>
              </w:rPr>
              <w:t>70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D159F0" w:rsidRPr="00B335AC"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</w:t>
            </w:r>
            <w:r w:rsidR="00D159F0" w:rsidRPr="00B335AC">
              <w:rPr>
                <w:rFonts w:ascii="Times New Roman" w:hAnsi="Times New Roman" w:cs="Times New Roman"/>
                <w:sz w:val="16"/>
                <w:szCs w:val="16"/>
              </w:rPr>
              <w:t>5.09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D159F0" w:rsidRPr="00B335AC"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verlap: 1</w:t>
            </w:r>
            <w:r w:rsidR="00D159F0" w:rsidRPr="00B335AC">
              <w:rPr>
                <w:rFonts w:ascii="Times New Roman" w:hAnsi="Times New Roman" w:cs="Times New Roman"/>
                <w:sz w:val="16"/>
                <w:szCs w:val="16"/>
              </w:rPr>
              <w:t>8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ffset: -</w:t>
            </w:r>
            <w:r w:rsidR="00D159F0" w:rsidRPr="00B335A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rientation: Normal</w:t>
            </w:r>
          </w:p>
        </w:tc>
      </w:tr>
      <w:tr w:rsidR="001D4600" w:rsidRPr="00B335AC" w14:paraId="60F58367" w14:textId="02EA173D" w:rsidTr="00A17E1C">
        <w:tc>
          <w:tcPr>
            <w:tcW w:w="992" w:type="dxa"/>
          </w:tcPr>
          <w:p w14:paraId="6D3820FE" w14:textId="1A39385C" w:rsidR="001D4600" w:rsidRPr="00B335AC" w:rsidRDefault="00B4419B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</w:t>
            </w:r>
            <w:r w:rsidR="001D4600" w:rsidRPr="00B335AC">
              <w:rPr>
                <w:rFonts w:ascii="Times New Roman" w:hAnsi="Times New Roman" w:cs="Times New Roman"/>
                <w:sz w:val="16"/>
                <w:szCs w:val="16"/>
              </w:rPr>
              <w:t>Yap1</w:t>
            </w:r>
          </w:p>
          <w:p w14:paraId="1D5691AF" w14:textId="7E02B7D5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327)</w:t>
            </w:r>
          </w:p>
        </w:tc>
        <w:tc>
          <w:tcPr>
            <w:tcW w:w="2410" w:type="dxa"/>
          </w:tcPr>
          <w:p w14:paraId="1D1F9F26" w14:textId="53EB4C7D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6A5AC430" w14:textId="37256710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30EFB3CB" wp14:editId="76D14A8F">
                  <wp:extent cx="1482725" cy="889000"/>
                  <wp:effectExtent l="0" t="0" r="3175" b="0"/>
                  <wp:docPr id="65" name="图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图片 60"/>
                          <pic:cNvPicPr/>
                        </pic:nvPicPr>
                        <pic:blipFill>
                          <a:blip r:embed="rId10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88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292D99" w14:textId="119E4E46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26" w:name="OLE_LINK112"/>
            <w:bookmarkStart w:id="27" w:name="OLE_LINK113"/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45e-07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4.85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9.53e-05; Overlap: 17; Offset: 3; Orientation: Normal</w:t>
            </w:r>
            <w:bookmarkEnd w:id="26"/>
            <w:bookmarkEnd w:id="27"/>
          </w:p>
        </w:tc>
        <w:tc>
          <w:tcPr>
            <w:tcW w:w="2552" w:type="dxa"/>
          </w:tcPr>
          <w:p w14:paraId="03C73AA6" w14:textId="2582B66B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229CE211" wp14:editId="77996CAE">
                  <wp:extent cx="1513205" cy="907415"/>
                  <wp:effectExtent l="0" t="0" r="0" b="0"/>
                  <wp:docPr id="66" name="图片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图片 32"/>
                          <pic:cNvPicPr/>
                        </pic:nvPicPr>
                        <pic:blipFill>
                          <a:blip r:embed="rId10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907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C71E81" w14:textId="77777777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7.03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25e-02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25e-01; Overlap: 17; Offset: -3; Orientation: Normal</w:t>
            </w:r>
          </w:p>
          <w:p w14:paraId="0D21B3A5" w14:textId="56C65456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</w:tcPr>
          <w:p w14:paraId="04B3AE88" w14:textId="02A72B1C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622D737D" wp14:editId="602CB927">
                  <wp:extent cx="1572895" cy="906145"/>
                  <wp:effectExtent l="0" t="0" r="8255" b="8255"/>
                  <wp:docPr id="120" name="图片 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Yap1-FCNA-single.png"/>
                          <pic:cNvPicPr/>
                        </pic:nvPicPr>
                        <pic:blipFill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906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3B5897" w14:textId="5E52C7D8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03e-02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9.13e-01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5.38e-01; Overlap: 16; Offset: -4; Orientation: Normal</w:t>
            </w:r>
          </w:p>
          <w:p w14:paraId="24812501" w14:textId="3CCC4D06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</w:p>
        </w:tc>
        <w:tc>
          <w:tcPr>
            <w:tcW w:w="2693" w:type="dxa"/>
          </w:tcPr>
          <w:p w14:paraId="77355855" w14:textId="1CB23561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7BB69E61" wp14:editId="6DC132C3">
                  <wp:extent cx="1572895" cy="1026795"/>
                  <wp:effectExtent l="0" t="0" r="8255" b="1905"/>
                  <wp:docPr id="98" name="图片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Yap1-FCN.png"/>
                          <pic:cNvPicPr/>
                        </pic:nvPicPr>
                        <pic:blipFill>
                          <a:blip r:embed="rId1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026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8A3C39" w14:textId="4556E63A" w:rsidR="001D4600" w:rsidRPr="00B335AC" w:rsidRDefault="001D4600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FC44E2" w:rsidRPr="00B335AC">
              <w:rPr>
                <w:rFonts w:ascii="Times New Roman" w:hAnsi="Times New Roman" w:cs="Times New Roman"/>
                <w:sz w:val="16"/>
                <w:szCs w:val="16"/>
              </w:rPr>
              <w:t>2.57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FC44E2" w:rsidRPr="00B335AC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 2.</w:t>
            </w:r>
            <w:r w:rsidR="00FC44E2" w:rsidRPr="00B335AC">
              <w:rPr>
                <w:rFonts w:ascii="Times New Roman" w:hAnsi="Times New Roman" w:cs="Times New Roman"/>
                <w:sz w:val="16"/>
                <w:szCs w:val="16"/>
              </w:rPr>
              <w:t>29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FC44E2" w:rsidRPr="00B335AC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4.</w:t>
            </w:r>
            <w:r w:rsidR="00FC44E2" w:rsidRPr="00B335AC">
              <w:rPr>
                <w:rFonts w:ascii="Times New Roman" w:hAnsi="Times New Roman" w:cs="Times New Roman"/>
                <w:sz w:val="16"/>
                <w:szCs w:val="16"/>
              </w:rPr>
              <w:t>49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FC44E2" w:rsidRPr="00B335AC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verlap: 1</w:t>
            </w:r>
            <w:r w:rsidR="00FC44E2" w:rsidRPr="00B335AC"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ffset: -1; Orientation: Normal</w:t>
            </w:r>
          </w:p>
        </w:tc>
      </w:tr>
      <w:tr w:rsidR="001D4600" w:rsidRPr="00B335AC" w14:paraId="0FC7DBEB" w14:textId="28A05275" w:rsidTr="00A17E1C">
        <w:tc>
          <w:tcPr>
            <w:tcW w:w="992" w:type="dxa"/>
          </w:tcPr>
          <w:p w14:paraId="04BBD096" w14:textId="764FBE29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28" w:name="_Hlk56629561"/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Zbtb3</w:t>
            </w:r>
          </w:p>
          <w:p w14:paraId="343DC251" w14:textId="77777777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327)</w:t>
            </w:r>
          </w:p>
        </w:tc>
        <w:tc>
          <w:tcPr>
            <w:tcW w:w="2410" w:type="dxa"/>
          </w:tcPr>
          <w:p w14:paraId="407D932D" w14:textId="77777777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602C373C" wp14:editId="1B4FEAFD">
                  <wp:extent cx="1482725" cy="1058545"/>
                  <wp:effectExtent l="0" t="0" r="3175" b="0"/>
                  <wp:docPr id="61" name="图片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图片 61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058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8ACA3F" w14:textId="54D57D6B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lastRenderedPageBreak/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7E124B" w:rsidRPr="00B335AC">
              <w:rPr>
                <w:rFonts w:ascii="Times New Roman" w:hAnsi="Times New Roman" w:cs="Times New Roman"/>
                <w:sz w:val="16"/>
                <w:szCs w:val="16"/>
              </w:rPr>
              <w:t>2.33e-08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8.98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80e-03; Overlap: 15; Offset: -2; Orientation: Normal</w:t>
            </w:r>
          </w:p>
        </w:tc>
        <w:tc>
          <w:tcPr>
            <w:tcW w:w="2552" w:type="dxa"/>
          </w:tcPr>
          <w:p w14:paraId="2F4967B0" w14:textId="77777777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lastRenderedPageBreak/>
              <w:drawing>
                <wp:inline distT="0" distB="0" distL="0" distR="0" wp14:anchorId="76566EE9" wp14:editId="6CE9CC77">
                  <wp:extent cx="1513205" cy="1080135"/>
                  <wp:effectExtent l="0" t="0" r="0" b="0"/>
                  <wp:docPr id="33" name="图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图片 33"/>
                          <pic:cNvPicPr/>
                        </pic:nvPicPr>
                        <pic:blipFill>
                          <a:blip r:embed="rId1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080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9BF9B9" w14:textId="6055D9C1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lastRenderedPageBreak/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53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13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4.27e-03; Overlap: 15; Offset: 2; Orientation: Normal</w:t>
            </w:r>
          </w:p>
        </w:tc>
        <w:tc>
          <w:tcPr>
            <w:tcW w:w="2693" w:type="dxa"/>
          </w:tcPr>
          <w:p w14:paraId="766BA2B3" w14:textId="77777777" w:rsidR="007E124B" w:rsidRPr="00B335AC" w:rsidRDefault="007E124B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</w:p>
          <w:p w14:paraId="2DD3C699" w14:textId="77777777" w:rsidR="007E124B" w:rsidRPr="00B335AC" w:rsidRDefault="007E124B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</w:p>
          <w:p w14:paraId="5271808E" w14:textId="77777777" w:rsidR="007E124B" w:rsidRPr="00B335AC" w:rsidRDefault="007E124B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</w:p>
          <w:p w14:paraId="760C7185" w14:textId="3076A3AA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t>None</w:t>
            </w:r>
          </w:p>
        </w:tc>
        <w:tc>
          <w:tcPr>
            <w:tcW w:w="2693" w:type="dxa"/>
          </w:tcPr>
          <w:p w14:paraId="6753A690" w14:textId="5775F132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62B2FEB4" wp14:editId="48A53B14">
                  <wp:extent cx="1572895" cy="1123315"/>
                  <wp:effectExtent l="0" t="0" r="8255" b="635"/>
                  <wp:docPr id="99" name="图片 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Zbtb3-FCN.png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123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88272D" w14:textId="26474D73" w:rsidR="001D4600" w:rsidRPr="00B335AC" w:rsidRDefault="001D4600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lastRenderedPageBreak/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9442F9" w:rsidRPr="00B335AC">
              <w:rPr>
                <w:rFonts w:ascii="Times New Roman" w:hAnsi="Times New Roman" w:cs="Times New Roman"/>
                <w:sz w:val="16"/>
                <w:szCs w:val="16"/>
              </w:rPr>
              <w:t>4.07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9442F9" w:rsidRPr="00B335AC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9442F9" w:rsidRPr="00B335AC">
              <w:rPr>
                <w:rFonts w:ascii="Times New Roman" w:hAnsi="Times New Roman" w:cs="Times New Roman"/>
                <w:sz w:val="16"/>
                <w:szCs w:val="16"/>
              </w:rPr>
              <w:t>1.57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e-01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</w:t>
            </w:r>
            <w:r w:rsidR="009442F9" w:rsidRPr="00B335AC">
              <w:rPr>
                <w:rFonts w:ascii="Times New Roman" w:hAnsi="Times New Roman" w:cs="Times New Roman"/>
                <w:sz w:val="16"/>
                <w:szCs w:val="16"/>
              </w:rPr>
              <w:t>3.14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9442F9" w:rsidRPr="00B335AC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verlap: 1</w:t>
            </w:r>
            <w:r w:rsidR="009442F9" w:rsidRPr="00B335AC">
              <w:rPr>
                <w:rFonts w:ascii="Times New Roman" w:hAnsi="Times New Roman" w:cs="Times New Roman"/>
                <w:sz w:val="16"/>
                <w:szCs w:val="16"/>
              </w:rPr>
              <w:t>5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ffset: -</w:t>
            </w:r>
            <w:r w:rsidR="009442F9" w:rsidRPr="00B335AC">
              <w:rPr>
                <w:rFonts w:ascii="Times New Roman" w:hAnsi="Times New Roman" w:cs="Times New Roman"/>
                <w:sz w:val="16"/>
                <w:szCs w:val="16"/>
              </w:rPr>
              <w:t>2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rientation: Normal</w:t>
            </w:r>
          </w:p>
        </w:tc>
      </w:tr>
      <w:bookmarkEnd w:id="28"/>
      <w:tr w:rsidR="001D4600" w:rsidRPr="00B335AC" w14:paraId="054108D5" w14:textId="6AC66F0B" w:rsidTr="00A17E1C">
        <w:tc>
          <w:tcPr>
            <w:tcW w:w="992" w:type="dxa"/>
          </w:tcPr>
          <w:p w14:paraId="50DA6095" w14:textId="70AEF582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Nrg1</w:t>
            </w:r>
          </w:p>
          <w:p w14:paraId="64B81E9A" w14:textId="343AB7CA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270)</w:t>
            </w:r>
          </w:p>
        </w:tc>
        <w:tc>
          <w:tcPr>
            <w:tcW w:w="2410" w:type="dxa"/>
          </w:tcPr>
          <w:p w14:paraId="59951030" w14:textId="77777777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4030E991" wp14:editId="2F7D2BE1">
                  <wp:extent cx="1482725" cy="967105"/>
                  <wp:effectExtent l="0" t="0" r="3175" b="0"/>
                  <wp:docPr id="62" name="图片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图片 62"/>
                          <pic:cNvPicPr/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967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BF7052" w14:textId="469AEADD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4.59e-1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4.09e-11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8.17e-11; Overlap: 19; Offset: 1; Orientation: Normal</w:t>
            </w:r>
          </w:p>
        </w:tc>
        <w:tc>
          <w:tcPr>
            <w:tcW w:w="2552" w:type="dxa"/>
          </w:tcPr>
          <w:p w14:paraId="41D3CCFA" w14:textId="77777777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3622F655" wp14:editId="7650F790">
                  <wp:extent cx="1513205" cy="1031240"/>
                  <wp:effectExtent l="0" t="0" r="0" b="0"/>
                  <wp:docPr id="34" name="图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图片 34"/>
                          <pic:cNvPicPr/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031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B14216" w14:textId="1B36439B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29" w:name="OLE_LINK110"/>
            <w:bookmarkStart w:id="30" w:name="OLE_LINK111"/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65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47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2.93e-06; Overlap: 20; Offset: 0; Orientation: Normal</w:t>
            </w:r>
            <w:bookmarkEnd w:id="29"/>
            <w:bookmarkEnd w:id="30"/>
          </w:p>
        </w:tc>
        <w:tc>
          <w:tcPr>
            <w:tcW w:w="2693" w:type="dxa"/>
          </w:tcPr>
          <w:p w14:paraId="3B5B0004" w14:textId="78579113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5265820F" wp14:editId="346A8A05">
                  <wp:extent cx="1572895" cy="982980"/>
                  <wp:effectExtent l="0" t="0" r="8255" b="7620"/>
                  <wp:docPr id="123" name="图片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Nrg1-FCNA-single.png"/>
                          <pic:cNvPicPr/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982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A842F7" w14:textId="249C2387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46e-06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3.08e-0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6.16e-04; Overlap: 18; Offset: -2; Orientation: Normal</w:t>
            </w:r>
          </w:p>
        </w:tc>
        <w:tc>
          <w:tcPr>
            <w:tcW w:w="2693" w:type="dxa"/>
          </w:tcPr>
          <w:p w14:paraId="3E8C5C29" w14:textId="57AEAA52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62C8F61C" wp14:editId="6994A351">
                  <wp:extent cx="1572895" cy="1026795"/>
                  <wp:effectExtent l="0" t="0" r="8255" b="1905"/>
                  <wp:docPr id="100" name="图片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Nrg1-FCN.png"/>
                          <pic:cNvPicPr/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026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9EDCE0" w14:textId="63D78ECA" w:rsidR="001D4600" w:rsidRPr="00B335AC" w:rsidRDefault="001D4600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7.73e-0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88e-05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1.37e-04; Overlap: 19; Offset: 1; Orientation: Normal</w:t>
            </w:r>
          </w:p>
        </w:tc>
      </w:tr>
      <w:tr w:rsidR="001D4600" w:rsidRPr="00B335AC" w14:paraId="7357BDDB" w14:textId="219D5FEB" w:rsidTr="00A17E1C">
        <w:tc>
          <w:tcPr>
            <w:tcW w:w="992" w:type="dxa"/>
          </w:tcPr>
          <w:p w14:paraId="1F5D98DF" w14:textId="1E9D31CF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Rax</w:t>
            </w:r>
          </w:p>
          <w:p w14:paraId="64BE64CC" w14:textId="77777777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270)</w:t>
            </w:r>
          </w:p>
        </w:tc>
        <w:tc>
          <w:tcPr>
            <w:tcW w:w="2410" w:type="dxa"/>
          </w:tcPr>
          <w:p w14:paraId="06E8C59A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081C15EF" wp14:editId="38823928">
                  <wp:extent cx="1572895" cy="1242695"/>
                  <wp:effectExtent l="0" t="0" r="8255" b="0"/>
                  <wp:docPr id="121" name="图片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Rax-FCNA-single.png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242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ECBF23" w14:textId="2AF15A25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4.91e-14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89e-11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3.11e-11; Overlap: 17; Offset: 0; Orientation: Normal</w:t>
            </w:r>
          </w:p>
        </w:tc>
        <w:tc>
          <w:tcPr>
            <w:tcW w:w="2552" w:type="dxa"/>
          </w:tcPr>
          <w:p w14:paraId="0D88819D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01270D8C" wp14:editId="523F6011">
                  <wp:extent cx="1482725" cy="1170940"/>
                  <wp:effectExtent l="0" t="0" r="3175" b="0"/>
                  <wp:docPr id="63" name="图片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图片 63"/>
                          <pic:cNvPicPr/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170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E12A78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5.01e-13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93e-10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3.21e-10; Overlap: 17; Offset: 0; Orientation: Normal</w:t>
            </w:r>
          </w:p>
          <w:p w14:paraId="2CA5E53A" w14:textId="554EADB9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2693" w:type="dxa"/>
          </w:tcPr>
          <w:p w14:paraId="60EEA1F4" w14:textId="77777777" w:rsidR="007E124B" w:rsidRPr="00B335AC" w:rsidRDefault="007E124B" w:rsidP="007E124B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3ABA37D4" wp14:editId="14FC90F1">
                  <wp:extent cx="1513205" cy="1195070"/>
                  <wp:effectExtent l="0" t="0" r="0" b="0"/>
                  <wp:docPr id="35" name="图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图片 35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195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21300F" w14:textId="3DC7F2CB" w:rsidR="001D4600" w:rsidRPr="00B335AC" w:rsidRDefault="007E124B" w:rsidP="007E124B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bookmarkStart w:id="31" w:name="OLE_LINK108"/>
            <w:bookmarkStart w:id="32" w:name="OLE_LINK109"/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7.19e-12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78e-09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4.69e-09; Overlap: 17; Offset: 0; Orientation: Normal</w:t>
            </w:r>
            <w:bookmarkEnd w:id="31"/>
            <w:bookmarkEnd w:id="32"/>
          </w:p>
        </w:tc>
        <w:tc>
          <w:tcPr>
            <w:tcW w:w="2693" w:type="dxa"/>
          </w:tcPr>
          <w:p w14:paraId="10B2C517" w14:textId="3196AE14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7CA100B7" w14:textId="47A56950" w:rsidR="007E124B" w:rsidRPr="00B335AC" w:rsidRDefault="007E124B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2FC5ED38" w14:textId="572A37F0" w:rsidR="007E124B" w:rsidRPr="00B335AC" w:rsidRDefault="007E124B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09B0CDAE" w14:textId="77777777" w:rsidR="007E124B" w:rsidRPr="00B335AC" w:rsidRDefault="007E124B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</w:p>
          <w:p w14:paraId="2D75866D" w14:textId="2E425CCC" w:rsidR="001D4600" w:rsidRPr="00B335AC" w:rsidRDefault="007E124B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None</w:t>
            </w:r>
          </w:p>
        </w:tc>
      </w:tr>
      <w:tr w:rsidR="001D4600" w:rsidRPr="00B335AC" w14:paraId="2C67D6C7" w14:textId="7DF76BF8" w:rsidTr="00A17E1C">
        <w:tc>
          <w:tcPr>
            <w:tcW w:w="992" w:type="dxa"/>
          </w:tcPr>
          <w:p w14:paraId="43677CC4" w14:textId="0C83BF71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Zic1</w:t>
            </w:r>
          </w:p>
          <w:p w14:paraId="742A4E2E" w14:textId="77777777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(UP00270)</w:t>
            </w:r>
          </w:p>
        </w:tc>
        <w:tc>
          <w:tcPr>
            <w:tcW w:w="2410" w:type="dxa"/>
          </w:tcPr>
          <w:p w14:paraId="160638E5" w14:textId="1F713F02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568AE7EC" wp14:editId="2B36B879">
                  <wp:extent cx="1513205" cy="1419225"/>
                  <wp:effectExtent l="0" t="0" r="0" b="3175"/>
                  <wp:docPr id="36" name="图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图片 36"/>
                          <pic:cNvPicPr/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205" cy="1419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C1582D" w14:textId="2E562A1B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bookmarkStart w:id="33" w:name="OLE_LINK106"/>
            <w:bookmarkStart w:id="34" w:name="OLE_LINK107"/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DB64CF" w:rsidRPr="00B335AC">
              <w:rPr>
                <w:rFonts w:ascii="Times New Roman" w:hAnsi="Times New Roman" w:cs="Times New Roman"/>
                <w:sz w:val="16"/>
                <w:szCs w:val="16"/>
              </w:rPr>
              <w:t>1.24e-14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4.78e-09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9.36e-09; Overlap: 14; Offset: 0; Orientation: Normal</w:t>
            </w:r>
            <w:bookmarkEnd w:id="33"/>
            <w:bookmarkEnd w:id="34"/>
          </w:p>
        </w:tc>
        <w:tc>
          <w:tcPr>
            <w:tcW w:w="2552" w:type="dxa"/>
          </w:tcPr>
          <w:p w14:paraId="1F60658E" w14:textId="7D2A523D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5BA1EF2F" wp14:editId="1816F4D5">
                  <wp:extent cx="1482725" cy="1390650"/>
                  <wp:effectExtent l="0" t="0" r="3175" b="6350"/>
                  <wp:docPr id="64" name="图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图片 64"/>
                          <pic:cNvPicPr/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725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24BCB2" w14:textId="38E56EE4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6.45e-11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2.49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4.87e-08; Overlap: 14; Offset: 0; Orientation: Normal</w:t>
            </w:r>
          </w:p>
        </w:tc>
        <w:tc>
          <w:tcPr>
            <w:tcW w:w="2693" w:type="dxa"/>
          </w:tcPr>
          <w:p w14:paraId="2D4123A6" w14:textId="25ED0D84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inline distT="0" distB="0" distL="0" distR="0" wp14:anchorId="122C3974" wp14:editId="105BBC3A">
                  <wp:extent cx="1572895" cy="1475740"/>
                  <wp:effectExtent l="0" t="0" r="8255" b="0"/>
                  <wp:docPr id="122" name="图片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Zic1-FCNA-single.png"/>
                          <pic:cNvPicPr/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475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95C96F" w14:textId="1536BA9C" w:rsidR="001D4600" w:rsidRPr="00B335AC" w:rsidRDefault="001D4600" w:rsidP="004B1222">
            <w:pPr>
              <w:jc w:val="center"/>
              <w:rPr>
                <w:rFonts w:ascii="Times New Roman" w:hAnsi="Times New Roman" w:cs="Times New Roman"/>
                <w:noProof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4.71e-11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1.82e-08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3.54e-08; Overlap: 14; Offset: 0; Orientation: Normal</w:t>
            </w:r>
          </w:p>
        </w:tc>
        <w:tc>
          <w:tcPr>
            <w:tcW w:w="2693" w:type="dxa"/>
          </w:tcPr>
          <w:p w14:paraId="554DF4AA" w14:textId="6A7E66F2" w:rsidR="001D4600" w:rsidRPr="00B335AC" w:rsidRDefault="00A17E1C" w:rsidP="004B1222">
            <w:pPr>
              <w:jc w:val="center"/>
              <w:rPr>
                <w:rFonts w:ascii="Times New Roman" w:hAnsi="Times New Roman" w:cs="Times New Roman"/>
                <w:i/>
                <w:sz w:val="16"/>
                <w:szCs w:val="16"/>
              </w:rPr>
            </w:pPr>
            <w:r w:rsidRPr="00B335AC">
              <w:rPr>
                <w:rFonts w:ascii="Times New Roman" w:hAnsi="Times New Roman" w:cs="Times New Roman"/>
                <w:i/>
                <w:noProof/>
                <w:sz w:val="16"/>
                <w:szCs w:val="16"/>
              </w:rPr>
              <w:drawing>
                <wp:inline distT="0" distB="0" distL="0" distR="0" wp14:anchorId="0E404DB3" wp14:editId="3F8FC87F">
                  <wp:extent cx="1572895" cy="1389380"/>
                  <wp:effectExtent l="0" t="0" r="8255" b="1270"/>
                  <wp:docPr id="101" name="图片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Zic1-FCN.png"/>
                          <pic:cNvPicPr/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2895" cy="1389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F60C98" w14:textId="01D2E83F" w:rsidR="001D4600" w:rsidRPr="00B335AC" w:rsidRDefault="001D4600" w:rsidP="004B1222">
            <w:pPr>
              <w:widowControl/>
              <w:jc w:val="center"/>
              <w:rPr>
                <w:rFonts w:ascii="Times New Roman" w:hAnsi="Times New Roman" w:cs="Times New Roman"/>
              </w:rPr>
            </w:pP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p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9442F9" w:rsidRPr="00B335AC">
              <w:rPr>
                <w:rFonts w:ascii="Times New Roman" w:hAnsi="Times New Roman" w:cs="Times New Roman"/>
                <w:sz w:val="16"/>
                <w:szCs w:val="16"/>
              </w:rPr>
              <w:t>1.37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9442F9" w:rsidRPr="00B335AC">
              <w:rPr>
                <w:rFonts w:ascii="Times New Roman" w:hAnsi="Times New Roman" w:cs="Times New Roman"/>
                <w:sz w:val="16"/>
                <w:szCs w:val="16"/>
              </w:rPr>
              <w:t>9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e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-value: </w:t>
            </w:r>
            <w:r w:rsidR="009442F9" w:rsidRPr="00B335AC">
              <w:rPr>
                <w:rFonts w:ascii="Times New Roman" w:hAnsi="Times New Roman" w:cs="Times New Roman"/>
                <w:sz w:val="16"/>
                <w:szCs w:val="16"/>
              </w:rPr>
              <w:t>5.30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9442F9" w:rsidRPr="00B335AC">
              <w:rPr>
                <w:rFonts w:ascii="Times New Roman" w:hAnsi="Times New Roman" w:cs="Times New Roman"/>
                <w:sz w:val="16"/>
                <w:szCs w:val="16"/>
              </w:rPr>
              <w:t>7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B335AC">
              <w:rPr>
                <w:rFonts w:ascii="Times New Roman" w:hAnsi="Times New Roman" w:cs="Times New Roman"/>
                <w:i/>
                <w:sz w:val="16"/>
                <w:szCs w:val="16"/>
              </w:rPr>
              <w:t>q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-value:</w:t>
            </w:r>
            <w:r w:rsidR="009442F9" w:rsidRPr="00B335AC">
              <w:rPr>
                <w:rFonts w:ascii="Times New Roman" w:hAnsi="Times New Roman" w:cs="Times New Roman"/>
                <w:sz w:val="16"/>
                <w:szCs w:val="16"/>
              </w:rPr>
              <w:t>1.04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e-0</w:t>
            </w:r>
            <w:r w:rsidR="009442F9" w:rsidRPr="00B335AC">
              <w:rPr>
                <w:rFonts w:ascii="Times New Roman" w:hAnsi="Times New Roman" w:cs="Times New Roman"/>
                <w:sz w:val="16"/>
                <w:szCs w:val="16"/>
              </w:rPr>
              <w:t>6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verlap: 1</w:t>
            </w:r>
            <w:r w:rsidR="009442F9" w:rsidRPr="00B335AC">
              <w:rPr>
                <w:rFonts w:ascii="Times New Roman" w:hAnsi="Times New Roman" w:cs="Times New Roman"/>
                <w:sz w:val="16"/>
                <w:szCs w:val="16"/>
              </w:rPr>
              <w:t>3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 xml:space="preserve">; Offset: </w:t>
            </w:r>
            <w:r w:rsidR="009442F9" w:rsidRPr="00B335AC">
              <w:rPr>
                <w:rFonts w:ascii="Times New Roman" w:hAnsi="Times New Roman" w:cs="Times New Roman"/>
                <w:sz w:val="16"/>
                <w:szCs w:val="16"/>
              </w:rPr>
              <w:t>1</w:t>
            </w:r>
            <w:r w:rsidRPr="00B335AC">
              <w:rPr>
                <w:rFonts w:ascii="Times New Roman" w:hAnsi="Times New Roman" w:cs="Times New Roman"/>
                <w:sz w:val="16"/>
                <w:szCs w:val="16"/>
              </w:rPr>
              <w:t>; Orientation: Normal</w:t>
            </w:r>
          </w:p>
        </w:tc>
      </w:tr>
      <w:bookmarkEnd w:id="2"/>
      <w:bookmarkEnd w:id="3"/>
      <w:bookmarkEnd w:id="4"/>
    </w:tbl>
    <w:p w14:paraId="6B1F8023" w14:textId="77777777" w:rsidR="000230E7" w:rsidRPr="00B335AC" w:rsidRDefault="000230E7" w:rsidP="004B1222">
      <w:pPr>
        <w:jc w:val="center"/>
        <w:rPr>
          <w:rFonts w:ascii="Times New Roman" w:hAnsi="Times New Roman" w:cs="Times New Roman"/>
        </w:rPr>
      </w:pPr>
    </w:p>
    <w:sectPr w:rsidR="000230E7" w:rsidRPr="00B335AC" w:rsidSect="00675B6C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101BE6" w14:textId="77777777" w:rsidR="00D97590" w:rsidRDefault="00D97590" w:rsidP="007176EB">
      <w:r>
        <w:separator/>
      </w:r>
    </w:p>
  </w:endnote>
  <w:endnote w:type="continuationSeparator" w:id="0">
    <w:p w14:paraId="0D519D9F" w14:textId="77777777" w:rsidR="00D97590" w:rsidRDefault="00D97590" w:rsidP="007176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0A9A93" w14:textId="77777777" w:rsidR="00D97590" w:rsidRDefault="00D97590" w:rsidP="007176EB">
      <w:r>
        <w:separator/>
      </w:r>
    </w:p>
  </w:footnote>
  <w:footnote w:type="continuationSeparator" w:id="0">
    <w:p w14:paraId="48D58217" w14:textId="77777777" w:rsidR="00D97590" w:rsidRDefault="00D97590" w:rsidP="007176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5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LQ0tTQyAHIMTZV0lIJTi4sz8/NACgxrAWqwaKEsAAAA"/>
  </w:docVars>
  <w:rsids>
    <w:rsidRoot w:val="00434D4B"/>
    <w:rsid w:val="00005190"/>
    <w:rsid w:val="000230E7"/>
    <w:rsid w:val="00032501"/>
    <w:rsid w:val="000345D6"/>
    <w:rsid w:val="00050236"/>
    <w:rsid w:val="000505F8"/>
    <w:rsid w:val="00052A33"/>
    <w:rsid w:val="00085B1E"/>
    <w:rsid w:val="00097CC3"/>
    <w:rsid w:val="000A7C04"/>
    <w:rsid w:val="000C0155"/>
    <w:rsid w:val="000C48A3"/>
    <w:rsid w:val="000D5E80"/>
    <w:rsid w:val="00103136"/>
    <w:rsid w:val="001417E8"/>
    <w:rsid w:val="00142702"/>
    <w:rsid w:val="00147FE0"/>
    <w:rsid w:val="001513F7"/>
    <w:rsid w:val="00155A73"/>
    <w:rsid w:val="0016772D"/>
    <w:rsid w:val="00174094"/>
    <w:rsid w:val="0017582D"/>
    <w:rsid w:val="00186FA5"/>
    <w:rsid w:val="00190A95"/>
    <w:rsid w:val="001945BA"/>
    <w:rsid w:val="00194B8F"/>
    <w:rsid w:val="00195865"/>
    <w:rsid w:val="001B02A2"/>
    <w:rsid w:val="001D4600"/>
    <w:rsid w:val="001E0402"/>
    <w:rsid w:val="001E166B"/>
    <w:rsid w:val="001E6B33"/>
    <w:rsid w:val="0020278B"/>
    <w:rsid w:val="00216A04"/>
    <w:rsid w:val="002259D9"/>
    <w:rsid w:val="00226FDE"/>
    <w:rsid w:val="00231728"/>
    <w:rsid w:val="00246BED"/>
    <w:rsid w:val="002520F6"/>
    <w:rsid w:val="002549FA"/>
    <w:rsid w:val="002820F8"/>
    <w:rsid w:val="002A7474"/>
    <w:rsid w:val="002E7779"/>
    <w:rsid w:val="00351F87"/>
    <w:rsid w:val="00361984"/>
    <w:rsid w:val="00373FD8"/>
    <w:rsid w:val="00375524"/>
    <w:rsid w:val="003A60E8"/>
    <w:rsid w:val="003B68E5"/>
    <w:rsid w:val="003C36BF"/>
    <w:rsid w:val="00406A86"/>
    <w:rsid w:val="004155E6"/>
    <w:rsid w:val="00434D4B"/>
    <w:rsid w:val="004369F0"/>
    <w:rsid w:val="004446DA"/>
    <w:rsid w:val="004505E6"/>
    <w:rsid w:val="004552C1"/>
    <w:rsid w:val="00462894"/>
    <w:rsid w:val="004876A9"/>
    <w:rsid w:val="004A065E"/>
    <w:rsid w:val="004A14D0"/>
    <w:rsid w:val="004A6851"/>
    <w:rsid w:val="004B1222"/>
    <w:rsid w:val="004D2405"/>
    <w:rsid w:val="004E538B"/>
    <w:rsid w:val="004F0CAF"/>
    <w:rsid w:val="00501874"/>
    <w:rsid w:val="00534C0E"/>
    <w:rsid w:val="00543107"/>
    <w:rsid w:val="00546F4A"/>
    <w:rsid w:val="00560603"/>
    <w:rsid w:val="00571378"/>
    <w:rsid w:val="005765DF"/>
    <w:rsid w:val="0058019F"/>
    <w:rsid w:val="00584BB0"/>
    <w:rsid w:val="00587249"/>
    <w:rsid w:val="00592CB0"/>
    <w:rsid w:val="005951B1"/>
    <w:rsid w:val="005C31F1"/>
    <w:rsid w:val="005C3EBD"/>
    <w:rsid w:val="005C7F54"/>
    <w:rsid w:val="005E0371"/>
    <w:rsid w:val="00621DA6"/>
    <w:rsid w:val="00625CFF"/>
    <w:rsid w:val="0062652C"/>
    <w:rsid w:val="00635003"/>
    <w:rsid w:val="006577D0"/>
    <w:rsid w:val="00675B6C"/>
    <w:rsid w:val="00676EC7"/>
    <w:rsid w:val="00682E8D"/>
    <w:rsid w:val="0068513C"/>
    <w:rsid w:val="0069247A"/>
    <w:rsid w:val="00695D2B"/>
    <w:rsid w:val="006B7443"/>
    <w:rsid w:val="006C2F79"/>
    <w:rsid w:val="006E5012"/>
    <w:rsid w:val="006E7FB0"/>
    <w:rsid w:val="006F203F"/>
    <w:rsid w:val="007176EB"/>
    <w:rsid w:val="007300AC"/>
    <w:rsid w:val="00753B4B"/>
    <w:rsid w:val="00766A54"/>
    <w:rsid w:val="00776903"/>
    <w:rsid w:val="00781D10"/>
    <w:rsid w:val="00791074"/>
    <w:rsid w:val="007A3972"/>
    <w:rsid w:val="007A5663"/>
    <w:rsid w:val="007B3224"/>
    <w:rsid w:val="007B52FF"/>
    <w:rsid w:val="007D214C"/>
    <w:rsid w:val="007E0493"/>
    <w:rsid w:val="007E124B"/>
    <w:rsid w:val="007E3C2D"/>
    <w:rsid w:val="007F0BC5"/>
    <w:rsid w:val="007F16F9"/>
    <w:rsid w:val="007F5DFA"/>
    <w:rsid w:val="00806F86"/>
    <w:rsid w:val="00823DB9"/>
    <w:rsid w:val="00840DAA"/>
    <w:rsid w:val="00843BD1"/>
    <w:rsid w:val="00861106"/>
    <w:rsid w:val="0086346A"/>
    <w:rsid w:val="00875C26"/>
    <w:rsid w:val="00890563"/>
    <w:rsid w:val="008936E1"/>
    <w:rsid w:val="008B0D05"/>
    <w:rsid w:val="008B1227"/>
    <w:rsid w:val="008B271C"/>
    <w:rsid w:val="009302E4"/>
    <w:rsid w:val="00935B72"/>
    <w:rsid w:val="009442F9"/>
    <w:rsid w:val="00947DDC"/>
    <w:rsid w:val="00964A94"/>
    <w:rsid w:val="00981469"/>
    <w:rsid w:val="0099471C"/>
    <w:rsid w:val="009951CC"/>
    <w:rsid w:val="009A378A"/>
    <w:rsid w:val="009B19EB"/>
    <w:rsid w:val="009E0D98"/>
    <w:rsid w:val="009F7C5F"/>
    <w:rsid w:val="00A173F8"/>
    <w:rsid w:val="00A17E1C"/>
    <w:rsid w:val="00A2255A"/>
    <w:rsid w:val="00A30C76"/>
    <w:rsid w:val="00A53028"/>
    <w:rsid w:val="00A70084"/>
    <w:rsid w:val="00A76553"/>
    <w:rsid w:val="00AA44DA"/>
    <w:rsid w:val="00AA460D"/>
    <w:rsid w:val="00AC44CD"/>
    <w:rsid w:val="00AD054D"/>
    <w:rsid w:val="00AD2628"/>
    <w:rsid w:val="00AD4594"/>
    <w:rsid w:val="00AF7262"/>
    <w:rsid w:val="00B0394E"/>
    <w:rsid w:val="00B07D4B"/>
    <w:rsid w:val="00B151E0"/>
    <w:rsid w:val="00B335AC"/>
    <w:rsid w:val="00B33B28"/>
    <w:rsid w:val="00B33BA4"/>
    <w:rsid w:val="00B37429"/>
    <w:rsid w:val="00B375B1"/>
    <w:rsid w:val="00B4060A"/>
    <w:rsid w:val="00B43180"/>
    <w:rsid w:val="00B4419B"/>
    <w:rsid w:val="00B72947"/>
    <w:rsid w:val="00B76493"/>
    <w:rsid w:val="00B826DA"/>
    <w:rsid w:val="00B86BCD"/>
    <w:rsid w:val="00BA58A1"/>
    <w:rsid w:val="00BA6010"/>
    <w:rsid w:val="00BB1F25"/>
    <w:rsid w:val="00BC1E09"/>
    <w:rsid w:val="00BD6FB1"/>
    <w:rsid w:val="00BE3C20"/>
    <w:rsid w:val="00BF0C60"/>
    <w:rsid w:val="00BF2905"/>
    <w:rsid w:val="00C14AC0"/>
    <w:rsid w:val="00C24A35"/>
    <w:rsid w:val="00C26F7A"/>
    <w:rsid w:val="00C30F70"/>
    <w:rsid w:val="00C37298"/>
    <w:rsid w:val="00C4410B"/>
    <w:rsid w:val="00C47EB3"/>
    <w:rsid w:val="00C50B85"/>
    <w:rsid w:val="00C524EE"/>
    <w:rsid w:val="00C52516"/>
    <w:rsid w:val="00C96A2C"/>
    <w:rsid w:val="00CB0064"/>
    <w:rsid w:val="00CB08C4"/>
    <w:rsid w:val="00CB20D1"/>
    <w:rsid w:val="00CC1854"/>
    <w:rsid w:val="00CD1B97"/>
    <w:rsid w:val="00CF3C4E"/>
    <w:rsid w:val="00D073A9"/>
    <w:rsid w:val="00D159F0"/>
    <w:rsid w:val="00D1786A"/>
    <w:rsid w:val="00D24F42"/>
    <w:rsid w:val="00D36D53"/>
    <w:rsid w:val="00D50D96"/>
    <w:rsid w:val="00D55805"/>
    <w:rsid w:val="00D57DD4"/>
    <w:rsid w:val="00D77774"/>
    <w:rsid w:val="00D91D7A"/>
    <w:rsid w:val="00D97590"/>
    <w:rsid w:val="00DB64CF"/>
    <w:rsid w:val="00DC1A2E"/>
    <w:rsid w:val="00DE1E02"/>
    <w:rsid w:val="00DE4B3D"/>
    <w:rsid w:val="00E02673"/>
    <w:rsid w:val="00E02A5F"/>
    <w:rsid w:val="00E24D8F"/>
    <w:rsid w:val="00E364A4"/>
    <w:rsid w:val="00E57D5F"/>
    <w:rsid w:val="00E63647"/>
    <w:rsid w:val="00E731E9"/>
    <w:rsid w:val="00E968B4"/>
    <w:rsid w:val="00EC62B0"/>
    <w:rsid w:val="00EE31BE"/>
    <w:rsid w:val="00EF3E79"/>
    <w:rsid w:val="00F07768"/>
    <w:rsid w:val="00F27196"/>
    <w:rsid w:val="00F33DDB"/>
    <w:rsid w:val="00F56679"/>
    <w:rsid w:val="00F646FA"/>
    <w:rsid w:val="00F72C09"/>
    <w:rsid w:val="00F75588"/>
    <w:rsid w:val="00F80F68"/>
    <w:rsid w:val="00F82628"/>
    <w:rsid w:val="00F879C0"/>
    <w:rsid w:val="00FB4DD8"/>
    <w:rsid w:val="00FC1DC1"/>
    <w:rsid w:val="00FC24C8"/>
    <w:rsid w:val="00FC44E2"/>
    <w:rsid w:val="00FD1653"/>
    <w:rsid w:val="00FE4D4A"/>
    <w:rsid w:val="00FE7422"/>
    <w:rsid w:val="00FF4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26BD79"/>
  <w15:chartTrackingRefBased/>
  <w15:docId w15:val="{497325AA-2903-5B4A-A7B0-73E11E16E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34D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176E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176E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176E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176E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21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117" Type="http://schemas.openxmlformats.org/officeDocument/2006/relationships/image" Target="media/image112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84" Type="http://schemas.openxmlformats.org/officeDocument/2006/relationships/image" Target="media/image79.png"/><Relationship Id="rId89" Type="http://schemas.openxmlformats.org/officeDocument/2006/relationships/image" Target="media/image84.png"/><Relationship Id="rId112" Type="http://schemas.openxmlformats.org/officeDocument/2006/relationships/image" Target="media/image107.png"/><Relationship Id="rId16" Type="http://schemas.openxmlformats.org/officeDocument/2006/relationships/image" Target="media/image11.png"/><Relationship Id="rId107" Type="http://schemas.openxmlformats.org/officeDocument/2006/relationships/image" Target="media/image102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102" Type="http://schemas.openxmlformats.org/officeDocument/2006/relationships/image" Target="media/image97.png"/><Relationship Id="rId123" Type="http://schemas.openxmlformats.org/officeDocument/2006/relationships/image" Target="media/image118.png"/><Relationship Id="rId5" Type="http://schemas.openxmlformats.org/officeDocument/2006/relationships/endnotes" Target="endnotes.xml"/><Relationship Id="rId90" Type="http://schemas.openxmlformats.org/officeDocument/2006/relationships/image" Target="media/image85.png"/><Relationship Id="rId95" Type="http://schemas.openxmlformats.org/officeDocument/2006/relationships/image" Target="media/image90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113" Type="http://schemas.openxmlformats.org/officeDocument/2006/relationships/image" Target="media/image108.png"/><Relationship Id="rId118" Type="http://schemas.openxmlformats.org/officeDocument/2006/relationships/image" Target="media/image113.png"/><Relationship Id="rId80" Type="http://schemas.openxmlformats.org/officeDocument/2006/relationships/image" Target="media/image75.png"/><Relationship Id="rId85" Type="http://schemas.openxmlformats.org/officeDocument/2006/relationships/image" Target="media/image80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59" Type="http://schemas.openxmlformats.org/officeDocument/2006/relationships/image" Target="media/image54.png"/><Relationship Id="rId103" Type="http://schemas.openxmlformats.org/officeDocument/2006/relationships/image" Target="media/image98.png"/><Relationship Id="rId108" Type="http://schemas.openxmlformats.org/officeDocument/2006/relationships/image" Target="media/image103.png"/><Relationship Id="rId124" Type="http://schemas.openxmlformats.org/officeDocument/2006/relationships/image" Target="media/image119.png"/><Relationship Id="rId54" Type="http://schemas.openxmlformats.org/officeDocument/2006/relationships/image" Target="media/image49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91" Type="http://schemas.openxmlformats.org/officeDocument/2006/relationships/image" Target="media/image86.png"/><Relationship Id="rId96" Type="http://schemas.openxmlformats.org/officeDocument/2006/relationships/image" Target="media/image9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49" Type="http://schemas.openxmlformats.org/officeDocument/2006/relationships/image" Target="media/image44.png"/><Relationship Id="rId114" Type="http://schemas.openxmlformats.org/officeDocument/2006/relationships/image" Target="media/image109.png"/><Relationship Id="rId119" Type="http://schemas.openxmlformats.org/officeDocument/2006/relationships/image" Target="media/image114.png"/><Relationship Id="rId44" Type="http://schemas.openxmlformats.org/officeDocument/2006/relationships/image" Target="media/image39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81" Type="http://schemas.openxmlformats.org/officeDocument/2006/relationships/image" Target="media/image76.png"/><Relationship Id="rId86" Type="http://schemas.openxmlformats.org/officeDocument/2006/relationships/image" Target="media/image81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109" Type="http://schemas.openxmlformats.org/officeDocument/2006/relationships/image" Target="media/image10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97" Type="http://schemas.openxmlformats.org/officeDocument/2006/relationships/image" Target="media/image92.png"/><Relationship Id="rId104" Type="http://schemas.openxmlformats.org/officeDocument/2006/relationships/image" Target="media/image99.png"/><Relationship Id="rId120" Type="http://schemas.openxmlformats.org/officeDocument/2006/relationships/image" Target="media/image115.png"/><Relationship Id="rId125" Type="http://schemas.openxmlformats.org/officeDocument/2006/relationships/image" Target="media/image120.png"/><Relationship Id="rId7" Type="http://schemas.openxmlformats.org/officeDocument/2006/relationships/image" Target="media/image2.png"/><Relationship Id="rId71" Type="http://schemas.openxmlformats.org/officeDocument/2006/relationships/image" Target="media/image66.png"/><Relationship Id="rId92" Type="http://schemas.openxmlformats.org/officeDocument/2006/relationships/image" Target="media/image87.png"/><Relationship Id="rId2" Type="http://schemas.openxmlformats.org/officeDocument/2006/relationships/settings" Target="settings.xml"/><Relationship Id="rId29" Type="http://schemas.openxmlformats.org/officeDocument/2006/relationships/image" Target="media/image24.png"/><Relationship Id="rId24" Type="http://schemas.openxmlformats.org/officeDocument/2006/relationships/image" Target="media/image19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66" Type="http://schemas.openxmlformats.org/officeDocument/2006/relationships/image" Target="media/image61.png"/><Relationship Id="rId87" Type="http://schemas.openxmlformats.org/officeDocument/2006/relationships/image" Target="media/image82.png"/><Relationship Id="rId110" Type="http://schemas.openxmlformats.org/officeDocument/2006/relationships/image" Target="media/image105.png"/><Relationship Id="rId115" Type="http://schemas.openxmlformats.org/officeDocument/2006/relationships/image" Target="media/image110.png"/><Relationship Id="rId61" Type="http://schemas.openxmlformats.org/officeDocument/2006/relationships/image" Target="media/image56.png"/><Relationship Id="rId82" Type="http://schemas.openxmlformats.org/officeDocument/2006/relationships/image" Target="media/image77.pn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56" Type="http://schemas.openxmlformats.org/officeDocument/2006/relationships/image" Target="media/image51.png"/><Relationship Id="rId77" Type="http://schemas.openxmlformats.org/officeDocument/2006/relationships/image" Target="media/image72.png"/><Relationship Id="rId100" Type="http://schemas.openxmlformats.org/officeDocument/2006/relationships/image" Target="media/image95.png"/><Relationship Id="rId105" Type="http://schemas.openxmlformats.org/officeDocument/2006/relationships/image" Target="media/image100.png"/><Relationship Id="rId126" Type="http://schemas.openxmlformats.org/officeDocument/2006/relationships/fontTable" Target="fontTable.xml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93" Type="http://schemas.openxmlformats.org/officeDocument/2006/relationships/image" Target="media/image88.png"/><Relationship Id="rId98" Type="http://schemas.openxmlformats.org/officeDocument/2006/relationships/image" Target="media/image93.png"/><Relationship Id="rId121" Type="http://schemas.openxmlformats.org/officeDocument/2006/relationships/image" Target="media/image116.png"/><Relationship Id="rId3" Type="http://schemas.openxmlformats.org/officeDocument/2006/relationships/webSettings" Target="webSettings.xml"/><Relationship Id="rId25" Type="http://schemas.openxmlformats.org/officeDocument/2006/relationships/image" Target="media/image20.png"/><Relationship Id="rId46" Type="http://schemas.openxmlformats.org/officeDocument/2006/relationships/image" Target="media/image41.png"/><Relationship Id="rId67" Type="http://schemas.openxmlformats.org/officeDocument/2006/relationships/image" Target="media/image62.png"/><Relationship Id="rId116" Type="http://schemas.openxmlformats.org/officeDocument/2006/relationships/image" Target="media/image111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62" Type="http://schemas.openxmlformats.org/officeDocument/2006/relationships/image" Target="media/image57.png"/><Relationship Id="rId83" Type="http://schemas.openxmlformats.org/officeDocument/2006/relationships/image" Target="media/image78.png"/><Relationship Id="rId88" Type="http://schemas.openxmlformats.org/officeDocument/2006/relationships/image" Target="media/image83.png"/><Relationship Id="rId111" Type="http://schemas.openxmlformats.org/officeDocument/2006/relationships/image" Target="media/image106.png"/><Relationship Id="rId15" Type="http://schemas.openxmlformats.org/officeDocument/2006/relationships/image" Target="media/image10.png"/><Relationship Id="rId36" Type="http://schemas.openxmlformats.org/officeDocument/2006/relationships/image" Target="media/image31.png"/><Relationship Id="rId57" Type="http://schemas.openxmlformats.org/officeDocument/2006/relationships/image" Target="media/image52.png"/><Relationship Id="rId106" Type="http://schemas.openxmlformats.org/officeDocument/2006/relationships/image" Target="media/image101.png"/><Relationship Id="rId127" Type="http://schemas.openxmlformats.org/officeDocument/2006/relationships/theme" Target="theme/theme1.xml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52" Type="http://schemas.openxmlformats.org/officeDocument/2006/relationships/image" Target="media/image47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94" Type="http://schemas.openxmlformats.org/officeDocument/2006/relationships/image" Target="media/image89.png"/><Relationship Id="rId99" Type="http://schemas.openxmlformats.org/officeDocument/2006/relationships/image" Target="media/image94.png"/><Relationship Id="rId101" Type="http://schemas.openxmlformats.org/officeDocument/2006/relationships/image" Target="media/image96.png"/><Relationship Id="rId122" Type="http://schemas.openxmlformats.org/officeDocument/2006/relationships/image" Target="media/image117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1</TotalTime>
  <Pages>8</Pages>
  <Words>1988</Words>
  <Characters>11335</Characters>
  <Application>Microsoft Office Word</Application>
  <DocSecurity>0</DocSecurity>
  <Lines>94</Lines>
  <Paragraphs>26</Paragraphs>
  <ScaleCrop>false</ScaleCrop>
  <Company/>
  <LinksUpToDate>false</LinksUpToDate>
  <CharactersWithSpaces>1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思果</dc:creator>
  <cp:keywords/>
  <dc:description/>
  <cp:lastModifiedBy>王 思果</cp:lastModifiedBy>
  <cp:revision>149</cp:revision>
  <dcterms:created xsi:type="dcterms:W3CDTF">2020-10-22T12:08:00Z</dcterms:created>
  <dcterms:modified xsi:type="dcterms:W3CDTF">2021-02-06T06:28:00Z</dcterms:modified>
</cp:coreProperties>
</file>